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39E83" w14:textId="66890904" w:rsidR="005B77D9" w:rsidRPr="008C774B" w:rsidRDefault="00E25FBF" w:rsidP="00C4647C">
      <w:pPr>
        <w:spacing w:after="0"/>
        <w:jc w:val="center"/>
        <w:rPr>
          <w:rFonts w:ascii="Arial" w:hAnsi="Arial" w:cs="Arial"/>
          <w:b/>
          <w:sz w:val="32"/>
          <w:szCs w:val="32"/>
        </w:rPr>
      </w:pPr>
      <w:r w:rsidRPr="008C774B">
        <w:rPr>
          <w:rFonts w:ascii="Arial" w:hAnsi="Arial" w:cs="Arial"/>
          <w:b/>
          <w:sz w:val="40"/>
          <w:szCs w:val="40"/>
        </w:rPr>
        <w:t xml:space="preserve">TSANZ ASM </w:t>
      </w:r>
      <w:r w:rsidR="008C774B">
        <w:rPr>
          <w:rFonts w:ascii="Arial" w:hAnsi="Arial" w:cs="Arial"/>
          <w:b/>
          <w:sz w:val="40"/>
          <w:szCs w:val="40"/>
        </w:rPr>
        <w:t xml:space="preserve">SIG </w:t>
      </w:r>
      <w:r w:rsidR="001A19D5" w:rsidRPr="008C774B">
        <w:rPr>
          <w:rFonts w:ascii="Arial" w:hAnsi="Arial" w:cs="Arial"/>
          <w:b/>
          <w:sz w:val="40"/>
          <w:szCs w:val="40"/>
        </w:rPr>
        <w:t>Symposia Submissions</w:t>
      </w:r>
    </w:p>
    <w:p w14:paraId="10EBC7A0" w14:textId="77777777" w:rsidR="0048716B" w:rsidRPr="008C774B" w:rsidRDefault="0048716B" w:rsidP="00C4647C">
      <w:pPr>
        <w:spacing w:after="0" w:line="240" w:lineRule="auto"/>
        <w:rPr>
          <w:rFonts w:ascii="Arial" w:hAnsi="Arial" w:cs="Arial"/>
          <w:b/>
          <w:bCs/>
        </w:rPr>
      </w:pPr>
    </w:p>
    <w:p w14:paraId="728AC4B5" w14:textId="017023CF" w:rsidR="001A19D5" w:rsidRPr="008C774B" w:rsidRDefault="0048716B" w:rsidP="00C4647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C774B">
        <w:rPr>
          <w:rFonts w:ascii="Arial" w:hAnsi="Arial" w:cs="Arial"/>
          <w:b/>
          <w:bCs/>
          <w:sz w:val="28"/>
          <w:szCs w:val="28"/>
        </w:rPr>
        <w:t>Criteria requirements</w:t>
      </w:r>
      <w:r w:rsidR="001A19D5" w:rsidRPr="008C774B">
        <w:rPr>
          <w:rFonts w:ascii="Arial" w:hAnsi="Arial" w:cs="Arial"/>
          <w:b/>
          <w:bCs/>
          <w:sz w:val="28"/>
          <w:szCs w:val="28"/>
        </w:rPr>
        <w:t>:</w:t>
      </w:r>
    </w:p>
    <w:p w14:paraId="00C7BFAE" w14:textId="77777777" w:rsidR="0048716B" w:rsidRPr="008C774B" w:rsidRDefault="0048716B" w:rsidP="00C4647C">
      <w:pPr>
        <w:spacing w:after="0" w:line="240" w:lineRule="auto"/>
        <w:rPr>
          <w:rFonts w:ascii="Arial" w:hAnsi="Arial" w:cs="Arial"/>
        </w:rPr>
      </w:pPr>
    </w:p>
    <w:p w14:paraId="50A95B00" w14:textId="4BF4AB3F" w:rsidR="001A19D5" w:rsidRPr="008C774B" w:rsidRDefault="001A19D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 xml:space="preserve">Proposals from SIGs will be reviewed by the Conference Steering Committee, using the following criteria: </w:t>
      </w:r>
    </w:p>
    <w:p w14:paraId="0579F86A" w14:textId="77777777" w:rsidR="001A19D5" w:rsidRPr="008C774B" w:rsidRDefault="001A19D5" w:rsidP="00C4647C">
      <w:pPr>
        <w:spacing w:after="0" w:line="240" w:lineRule="auto"/>
        <w:rPr>
          <w:rFonts w:ascii="Arial" w:hAnsi="Arial" w:cs="Arial"/>
        </w:rPr>
      </w:pPr>
    </w:p>
    <w:p w14:paraId="0C14E399" w14:textId="13F2897A" w:rsidR="001A19D5" w:rsidRPr="008C774B" w:rsidRDefault="001A19D5" w:rsidP="00C4647C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Relevance to meeting theme ‘</w:t>
      </w:r>
      <w:r w:rsidR="009E54BE" w:rsidRPr="00195B48">
        <w:rPr>
          <w:rFonts w:ascii="Arial" w:hAnsi="Arial" w:cs="Arial"/>
          <w:b/>
          <w:bCs/>
        </w:rPr>
        <w:t>Bridging Discovery and Healing: Delivering Research-Driven Healthcare</w:t>
      </w:r>
      <w:r w:rsidRPr="008C774B">
        <w:rPr>
          <w:rFonts w:ascii="Arial" w:hAnsi="Arial" w:cs="Arial"/>
        </w:rPr>
        <w:t>’</w:t>
      </w:r>
      <w:r w:rsidR="00943EE7" w:rsidRPr="008C774B">
        <w:rPr>
          <w:rFonts w:ascii="Arial" w:hAnsi="Arial" w:cs="Arial"/>
        </w:rPr>
        <w:t>.</w:t>
      </w:r>
    </w:p>
    <w:p w14:paraId="3F5C990C" w14:textId="6764B766" w:rsidR="001A19D5" w:rsidRPr="008C774B" w:rsidRDefault="001A19D5" w:rsidP="00C4647C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Relevance to broad interests of attendees</w:t>
      </w:r>
      <w:r w:rsidR="0048716B" w:rsidRPr="008C774B">
        <w:rPr>
          <w:rFonts w:ascii="Arial" w:hAnsi="Arial" w:cs="Arial"/>
        </w:rPr>
        <w:t xml:space="preserve"> / SIGs</w:t>
      </w:r>
      <w:r w:rsidR="00943EE7" w:rsidRPr="008C774B">
        <w:rPr>
          <w:rFonts w:ascii="Arial" w:hAnsi="Arial" w:cs="Arial"/>
        </w:rPr>
        <w:t>.</w:t>
      </w:r>
    </w:p>
    <w:p w14:paraId="186C1AD5" w14:textId="5BC7AA4C" w:rsidR="001A19D5" w:rsidRPr="008C774B" w:rsidRDefault="001A19D5" w:rsidP="00C4647C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Quality of proposed content and speakers</w:t>
      </w:r>
      <w:r w:rsidR="00943EE7" w:rsidRPr="008C774B">
        <w:rPr>
          <w:rFonts w:ascii="Arial" w:hAnsi="Arial" w:cs="Arial"/>
        </w:rPr>
        <w:t xml:space="preserve"> (maximum of 4).</w:t>
      </w:r>
    </w:p>
    <w:p w14:paraId="457A0365" w14:textId="1E2887F4" w:rsidR="001A19D5" w:rsidRPr="008C774B" w:rsidRDefault="001A19D5" w:rsidP="00C464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8C774B">
        <w:rPr>
          <w:rFonts w:ascii="Arial" w:hAnsi="Arial" w:cs="Arial"/>
        </w:rPr>
        <w:t xml:space="preserve">Commitment to </w:t>
      </w:r>
      <w:hyperlink r:id="rId11" w:history="1">
        <w:r w:rsidRPr="008C774B">
          <w:rPr>
            <w:rStyle w:val="Hyperlink"/>
            <w:rFonts w:ascii="Arial" w:hAnsi="Arial" w:cs="Arial"/>
          </w:rPr>
          <w:t>TSANZ Diversity and Inclusion Criteria</w:t>
        </w:r>
      </w:hyperlink>
      <w:r w:rsidRPr="008C774B">
        <w:rPr>
          <w:rFonts w:ascii="Arial" w:hAnsi="Arial" w:cs="Arial"/>
        </w:rPr>
        <w:t>: diversity of gender, professional groups, career stage and geography</w:t>
      </w:r>
      <w:r w:rsidR="00943EE7" w:rsidRPr="008C774B">
        <w:rPr>
          <w:rFonts w:ascii="Arial" w:hAnsi="Arial" w:cs="Arial"/>
        </w:rPr>
        <w:t>.</w:t>
      </w:r>
    </w:p>
    <w:p w14:paraId="029507F4" w14:textId="1608FC1B" w:rsidR="001A19D5" w:rsidRPr="008C774B" w:rsidRDefault="001A19D5" w:rsidP="00C4647C">
      <w:pPr>
        <w:pStyle w:val="ListParagraph"/>
        <w:numPr>
          <w:ilvl w:val="1"/>
          <w:numId w:val="7"/>
        </w:numPr>
        <w:spacing w:after="0"/>
        <w:rPr>
          <w:rFonts w:ascii="Arial" w:hAnsi="Arial" w:cs="Arial"/>
          <w:i/>
          <w:iCs/>
        </w:rPr>
      </w:pPr>
      <w:r w:rsidRPr="008C774B">
        <w:rPr>
          <w:rFonts w:ascii="Arial" w:hAnsi="Arial" w:cs="Arial"/>
          <w:i/>
          <w:iCs/>
        </w:rPr>
        <w:t xml:space="preserve">Proposals with speaker </w:t>
      </w:r>
      <w:r w:rsidR="0048716B" w:rsidRPr="008C774B">
        <w:rPr>
          <w:rFonts w:ascii="Arial" w:hAnsi="Arial" w:cs="Arial"/>
          <w:i/>
          <w:iCs/>
        </w:rPr>
        <w:t>suggestions</w:t>
      </w:r>
      <w:r w:rsidRPr="008C774B">
        <w:rPr>
          <w:rFonts w:ascii="Arial" w:hAnsi="Arial" w:cs="Arial"/>
          <w:i/>
          <w:iCs/>
        </w:rPr>
        <w:t xml:space="preserve"> that do not </w:t>
      </w:r>
      <w:r w:rsidR="0048716B" w:rsidRPr="008C774B">
        <w:rPr>
          <w:rFonts w:ascii="Arial" w:hAnsi="Arial" w:cs="Arial"/>
          <w:i/>
          <w:iCs/>
        </w:rPr>
        <w:t>follow the criteria</w:t>
      </w:r>
      <w:r w:rsidR="00791770" w:rsidRPr="008C774B">
        <w:rPr>
          <w:rFonts w:ascii="Arial" w:hAnsi="Arial" w:cs="Arial"/>
          <w:i/>
          <w:iCs/>
        </w:rPr>
        <w:t xml:space="preserve"> </w:t>
      </w:r>
      <w:r w:rsidRPr="008C774B">
        <w:rPr>
          <w:rFonts w:ascii="Arial" w:hAnsi="Arial" w:cs="Arial"/>
          <w:i/>
          <w:iCs/>
        </w:rPr>
        <w:t>will be rejected</w:t>
      </w:r>
      <w:r w:rsidR="00943EE7" w:rsidRPr="008C774B">
        <w:rPr>
          <w:rFonts w:ascii="Arial" w:hAnsi="Arial" w:cs="Arial"/>
          <w:i/>
          <w:iCs/>
        </w:rPr>
        <w:t>.</w:t>
      </w:r>
    </w:p>
    <w:p w14:paraId="70530694" w14:textId="366355D7" w:rsidR="00C4647C" w:rsidRPr="008C774B" w:rsidRDefault="001A19D5" w:rsidP="00C464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8C774B">
        <w:rPr>
          <w:rFonts w:ascii="Arial" w:hAnsi="Arial" w:cs="Arial"/>
        </w:rPr>
        <w:t>Chair selection should consider gender</w:t>
      </w:r>
      <w:r w:rsidR="00943EE7" w:rsidRPr="008C774B">
        <w:rPr>
          <w:rFonts w:ascii="Arial" w:hAnsi="Arial" w:cs="Arial"/>
        </w:rPr>
        <w:t>, geography</w:t>
      </w:r>
      <w:r w:rsidRPr="008C774B">
        <w:rPr>
          <w:rFonts w:ascii="Arial" w:hAnsi="Arial" w:cs="Arial"/>
        </w:rPr>
        <w:t xml:space="preserve"> and career level – e.g., encouraging an early career member to pair with a senior career member</w:t>
      </w:r>
      <w:r w:rsidR="00943EE7" w:rsidRPr="008C774B">
        <w:rPr>
          <w:rFonts w:ascii="Arial" w:hAnsi="Arial" w:cs="Arial"/>
        </w:rPr>
        <w:t xml:space="preserve"> (maximum of 2).</w:t>
      </w:r>
    </w:p>
    <w:p w14:paraId="2033DB52" w14:textId="77777777" w:rsidR="007B62F8" w:rsidRPr="008C774B" w:rsidRDefault="007B62F8" w:rsidP="007B62F8">
      <w:pPr>
        <w:spacing w:after="0"/>
        <w:rPr>
          <w:rFonts w:ascii="Arial" w:hAnsi="Arial" w:cs="Arial"/>
        </w:rPr>
      </w:pPr>
    </w:p>
    <w:p w14:paraId="5CA958D0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8C774B">
        <w:rPr>
          <w:rFonts w:ascii="Arial" w:hAnsi="Arial" w:cs="Arial"/>
          <w:b/>
          <w:sz w:val="28"/>
          <w:szCs w:val="28"/>
        </w:rPr>
        <w:t>Instructions:</w:t>
      </w:r>
    </w:p>
    <w:p w14:paraId="67C0F887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</w:p>
    <w:p w14:paraId="710B527E" w14:textId="07FCCF43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  <w:r w:rsidRPr="008C774B">
        <w:rPr>
          <w:rFonts w:ascii="Arial" w:hAnsi="Arial" w:cs="Arial"/>
          <w:iCs/>
        </w:rPr>
        <w:t xml:space="preserve">A standard session includes </w:t>
      </w:r>
      <w:r w:rsidR="00943EE7" w:rsidRPr="008C774B">
        <w:rPr>
          <w:rFonts w:ascii="Arial" w:hAnsi="Arial" w:cs="Arial"/>
          <w:iCs/>
        </w:rPr>
        <w:t xml:space="preserve">2 chairs and </w:t>
      </w:r>
      <w:r w:rsidRPr="008C774B">
        <w:rPr>
          <w:rFonts w:ascii="Arial" w:hAnsi="Arial" w:cs="Arial"/>
          <w:iCs/>
        </w:rPr>
        <w:t>3-4 speakers allowing for questions after each presentation</w:t>
      </w:r>
      <w:r w:rsidR="009E54BE">
        <w:rPr>
          <w:rFonts w:ascii="Arial" w:hAnsi="Arial" w:cs="Arial"/>
          <w:iCs/>
        </w:rPr>
        <w:t xml:space="preserve"> or as a panel discussion at the end</w:t>
      </w:r>
      <w:r w:rsidRPr="008C774B">
        <w:rPr>
          <w:rFonts w:ascii="Arial" w:hAnsi="Arial" w:cs="Arial"/>
          <w:iCs/>
        </w:rPr>
        <w:t>.</w:t>
      </w:r>
    </w:p>
    <w:p w14:paraId="5A68AADA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</w:p>
    <w:p w14:paraId="7C6F496E" w14:textId="38C0CB0F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  <w:r w:rsidRPr="008C774B">
        <w:rPr>
          <w:rFonts w:ascii="Arial" w:hAnsi="Arial" w:cs="Arial"/>
          <w:iCs/>
        </w:rPr>
        <w:t xml:space="preserve">Alternative session submissions such as panels, </w:t>
      </w:r>
      <w:r w:rsidR="00943EE7" w:rsidRPr="008C774B">
        <w:rPr>
          <w:rFonts w:ascii="Arial" w:hAnsi="Arial" w:cs="Arial"/>
          <w:iCs/>
        </w:rPr>
        <w:t>M</w:t>
      </w:r>
      <w:r w:rsidRPr="008C774B">
        <w:rPr>
          <w:rFonts w:ascii="Arial" w:hAnsi="Arial" w:cs="Arial"/>
          <w:iCs/>
        </w:rPr>
        <w:t xml:space="preserve">eet the </w:t>
      </w:r>
      <w:r w:rsidR="00943EE7" w:rsidRPr="008C774B">
        <w:rPr>
          <w:rFonts w:ascii="Arial" w:hAnsi="Arial" w:cs="Arial"/>
          <w:iCs/>
        </w:rPr>
        <w:t>E</w:t>
      </w:r>
      <w:r w:rsidRPr="008C774B">
        <w:rPr>
          <w:rFonts w:ascii="Arial" w:hAnsi="Arial" w:cs="Arial"/>
          <w:iCs/>
        </w:rPr>
        <w:t xml:space="preserve">xperts, or debates are welcomed. </w:t>
      </w:r>
    </w:p>
    <w:p w14:paraId="5460F1CD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</w:p>
    <w:p w14:paraId="26293498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  <w:r w:rsidRPr="008C774B">
        <w:rPr>
          <w:rFonts w:ascii="Arial" w:hAnsi="Arial" w:cs="Arial"/>
          <w:iCs/>
        </w:rPr>
        <w:t xml:space="preserve">Total session length is 90 minutes. </w:t>
      </w:r>
    </w:p>
    <w:p w14:paraId="31CF3B4F" w14:textId="77777777" w:rsidR="00943EE7" w:rsidRPr="008C774B" w:rsidRDefault="00943EE7" w:rsidP="0048716B">
      <w:pPr>
        <w:spacing w:after="0" w:line="240" w:lineRule="auto"/>
        <w:rPr>
          <w:rFonts w:ascii="Arial" w:hAnsi="Arial" w:cs="Arial"/>
          <w:iCs/>
        </w:rPr>
      </w:pPr>
    </w:p>
    <w:p w14:paraId="6078DE21" w14:textId="77777777" w:rsidR="00943EE7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  <w:r w:rsidRPr="008C774B">
        <w:rPr>
          <w:rFonts w:ascii="Arial" w:hAnsi="Arial" w:cs="Arial"/>
          <w:iCs/>
        </w:rPr>
        <w:t>Proposed speakers and chairs should be contacted with a tentative invitation to ensure availability, and to facilitate planning.</w:t>
      </w:r>
    </w:p>
    <w:p w14:paraId="3FEEFBCE" w14:textId="77777777" w:rsidR="0048716B" w:rsidRPr="008C774B" w:rsidRDefault="0048716B" w:rsidP="0048716B">
      <w:pPr>
        <w:spacing w:after="0" w:line="240" w:lineRule="auto"/>
        <w:rPr>
          <w:rFonts w:ascii="Arial" w:hAnsi="Arial" w:cs="Arial"/>
          <w:iCs/>
        </w:rPr>
      </w:pPr>
    </w:p>
    <w:p w14:paraId="5A827BFB" w14:textId="146F44F2" w:rsidR="0048716B" w:rsidRDefault="0048716B" w:rsidP="00C4647C">
      <w:pPr>
        <w:spacing w:after="0" w:line="240" w:lineRule="auto"/>
        <w:rPr>
          <w:rFonts w:ascii="Arial" w:hAnsi="Arial" w:cs="Arial"/>
          <w:iCs/>
        </w:rPr>
      </w:pPr>
      <w:r w:rsidRPr="008C774B">
        <w:rPr>
          <w:rFonts w:ascii="Arial" w:hAnsi="Arial" w:cs="Arial"/>
          <w:iCs/>
        </w:rPr>
        <w:t xml:space="preserve">Following acceptance of </w:t>
      </w:r>
      <w:r w:rsidR="007B62F8" w:rsidRPr="008C774B">
        <w:rPr>
          <w:rFonts w:ascii="Arial" w:hAnsi="Arial" w:cs="Arial"/>
          <w:iCs/>
        </w:rPr>
        <w:t xml:space="preserve">your proposed symposia </w:t>
      </w:r>
      <w:r w:rsidRPr="008C774B">
        <w:rPr>
          <w:rFonts w:ascii="Arial" w:hAnsi="Arial" w:cs="Arial"/>
          <w:iCs/>
        </w:rPr>
        <w:t>as part of the meeting program, proposers will be notified and should reconfirm with their speakers, and a formal invitation will be sent from The Conference Company on behalf of the TSANZSRS ASM Organising Committee.</w:t>
      </w:r>
    </w:p>
    <w:p w14:paraId="538A53B8" w14:textId="77777777" w:rsidR="006F300F" w:rsidRDefault="006F300F" w:rsidP="00C4647C">
      <w:pPr>
        <w:spacing w:after="0" w:line="240" w:lineRule="auto"/>
        <w:rPr>
          <w:rFonts w:ascii="Arial" w:hAnsi="Arial" w:cs="Arial"/>
          <w:iCs/>
        </w:rPr>
      </w:pPr>
    </w:p>
    <w:p w14:paraId="20DC82EA" w14:textId="605B3555" w:rsidR="006F300F" w:rsidRDefault="006F300F" w:rsidP="00C4647C">
      <w:pPr>
        <w:spacing w:after="0" w:line="240" w:lineRule="auto"/>
        <w:rPr>
          <w:rFonts w:ascii="Arial" w:hAnsi="Arial" w:cs="Arial"/>
          <w:iCs/>
        </w:rPr>
      </w:pPr>
      <w:r w:rsidRPr="006F300F">
        <w:rPr>
          <w:rFonts w:ascii="Arial" w:hAnsi="Arial" w:cs="Arial"/>
          <w:iCs/>
        </w:rPr>
        <w:t xml:space="preserve">Submitters are encouraged to discuss their </w:t>
      </w:r>
      <w:r w:rsidR="00A93CAD">
        <w:rPr>
          <w:rFonts w:ascii="Arial" w:hAnsi="Arial" w:cs="Arial"/>
          <w:iCs/>
        </w:rPr>
        <w:t xml:space="preserve">proposal </w:t>
      </w:r>
      <w:r w:rsidRPr="006F300F">
        <w:rPr>
          <w:rFonts w:ascii="Arial" w:hAnsi="Arial" w:cs="Arial"/>
          <w:iCs/>
        </w:rPr>
        <w:t xml:space="preserve">with </w:t>
      </w:r>
      <w:r w:rsidR="00A93CAD">
        <w:rPr>
          <w:rFonts w:ascii="Arial" w:hAnsi="Arial" w:cs="Arial"/>
          <w:iCs/>
        </w:rPr>
        <w:t xml:space="preserve">relevant </w:t>
      </w:r>
      <w:r w:rsidRPr="006F300F">
        <w:rPr>
          <w:rFonts w:ascii="Arial" w:hAnsi="Arial" w:cs="Arial"/>
          <w:iCs/>
        </w:rPr>
        <w:t>SIG Convenors as there may be similar proposals being prepared.</w:t>
      </w:r>
    </w:p>
    <w:p w14:paraId="7FE9FC39" w14:textId="77777777" w:rsidR="00F67620" w:rsidRPr="008C774B" w:rsidRDefault="00F67620" w:rsidP="00C4647C">
      <w:pPr>
        <w:spacing w:after="0" w:line="240" w:lineRule="auto"/>
        <w:rPr>
          <w:rFonts w:ascii="Arial" w:hAnsi="Arial" w:cs="Arial"/>
          <w:iCs/>
        </w:rPr>
      </w:pPr>
    </w:p>
    <w:p w14:paraId="7C31D614" w14:textId="4038B4F2" w:rsidR="001A19D5" w:rsidRPr="008C774B" w:rsidRDefault="001A19D5" w:rsidP="00C4647C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8C774B">
        <w:rPr>
          <w:rFonts w:ascii="Arial" w:hAnsi="Arial" w:cs="Arial"/>
          <w:b/>
          <w:bCs/>
          <w:sz w:val="28"/>
          <w:szCs w:val="28"/>
        </w:rPr>
        <w:t xml:space="preserve">International </w:t>
      </w:r>
      <w:r w:rsidR="003406E5" w:rsidRPr="008C774B">
        <w:rPr>
          <w:rFonts w:ascii="Arial" w:hAnsi="Arial" w:cs="Arial"/>
          <w:b/>
          <w:bCs/>
          <w:sz w:val="28"/>
          <w:szCs w:val="28"/>
        </w:rPr>
        <w:t>and non-member s</w:t>
      </w:r>
      <w:r w:rsidRPr="008C774B">
        <w:rPr>
          <w:rFonts w:ascii="Arial" w:hAnsi="Arial" w:cs="Arial"/>
          <w:b/>
          <w:bCs/>
          <w:sz w:val="28"/>
          <w:szCs w:val="28"/>
        </w:rPr>
        <w:t>peakers</w:t>
      </w:r>
    </w:p>
    <w:p w14:paraId="21A8B717" w14:textId="77777777" w:rsidR="008210C2" w:rsidRPr="008C774B" w:rsidRDefault="008210C2" w:rsidP="00C4647C">
      <w:pPr>
        <w:spacing w:after="0" w:line="240" w:lineRule="auto"/>
        <w:rPr>
          <w:rFonts w:ascii="Arial" w:hAnsi="Arial" w:cs="Arial"/>
        </w:rPr>
      </w:pPr>
    </w:p>
    <w:p w14:paraId="43D80BB2" w14:textId="729A6F82" w:rsidR="001A19D5" w:rsidRDefault="001A19D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You</w:t>
      </w:r>
      <w:r w:rsidR="00713ADD" w:rsidRPr="008C774B">
        <w:rPr>
          <w:rFonts w:ascii="Arial" w:hAnsi="Arial" w:cs="Arial"/>
        </w:rPr>
        <w:t>r proposal may</w:t>
      </w:r>
      <w:r w:rsidRPr="008C774B">
        <w:rPr>
          <w:rFonts w:ascii="Arial" w:hAnsi="Arial" w:cs="Arial"/>
        </w:rPr>
        <w:t xml:space="preserve"> include </w:t>
      </w:r>
      <w:r w:rsidR="00713ADD" w:rsidRPr="008C774B">
        <w:rPr>
          <w:rFonts w:ascii="Arial" w:hAnsi="Arial" w:cs="Arial"/>
        </w:rPr>
        <w:t xml:space="preserve">suggested use of </w:t>
      </w:r>
      <w:r w:rsidRPr="008C774B">
        <w:rPr>
          <w:rFonts w:ascii="Arial" w:hAnsi="Arial" w:cs="Arial"/>
        </w:rPr>
        <w:t xml:space="preserve">the TSANZ </w:t>
      </w:r>
      <w:r w:rsidR="009B7BC0">
        <w:rPr>
          <w:rFonts w:ascii="Arial" w:hAnsi="Arial" w:cs="Arial"/>
        </w:rPr>
        <w:t xml:space="preserve">international </w:t>
      </w:r>
      <w:r w:rsidRPr="008C774B">
        <w:rPr>
          <w:rFonts w:ascii="Arial" w:hAnsi="Arial" w:cs="Arial"/>
        </w:rPr>
        <w:t>speakers</w:t>
      </w:r>
      <w:r w:rsidR="009B7BC0">
        <w:rPr>
          <w:rFonts w:ascii="Arial" w:hAnsi="Arial" w:cs="Arial"/>
        </w:rPr>
        <w:t xml:space="preserve">, </w:t>
      </w:r>
      <w:proofErr w:type="gramStart"/>
      <w:r w:rsidR="009B7BC0">
        <w:rPr>
          <w:rFonts w:ascii="Arial" w:hAnsi="Arial" w:cs="Arial"/>
        </w:rPr>
        <w:t>however</w:t>
      </w:r>
      <w:proofErr w:type="gramEnd"/>
      <w:r w:rsidR="009B7BC0">
        <w:rPr>
          <w:rFonts w:ascii="Arial" w:hAnsi="Arial" w:cs="Arial"/>
        </w:rPr>
        <w:t xml:space="preserve"> please do not invite these speakers yourselves, as the CSC must carefully consider their schedule.</w:t>
      </w:r>
    </w:p>
    <w:p w14:paraId="267E7C06" w14:textId="77777777" w:rsidR="009B7BC0" w:rsidRPr="008C774B" w:rsidRDefault="009B7BC0" w:rsidP="00C4647C">
      <w:pPr>
        <w:spacing w:after="0" w:line="240" w:lineRule="auto"/>
        <w:rPr>
          <w:rFonts w:ascii="Arial" w:hAnsi="Arial" w:cs="Arial"/>
        </w:rPr>
      </w:pPr>
    </w:p>
    <w:p w14:paraId="344C75E7" w14:textId="760A58AC" w:rsidR="001A19D5" w:rsidRPr="008C774B" w:rsidRDefault="001A19D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ab/>
        <w:t xml:space="preserve">Prof </w:t>
      </w:r>
      <w:r w:rsidR="009B7BC0">
        <w:rPr>
          <w:rFonts w:ascii="Arial" w:hAnsi="Arial" w:cs="Arial"/>
        </w:rPr>
        <w:t>Juha Pekkanen</w:t>
      </w:r>
      <w:r w:rsidRPr="008C774B">
        <w:rPr>
          <w:rFonts w:ascii="Arial" w:hAnsi="Arial" w:cs="Arial"/>
        </w:rPr>
        <w:t xml:space="preserve">, University of </w:t>
      </w:r>
      <w:r w:rsidR="009B7BC0">
        <w:rPr>
          <w:rFonts w:ascii="Arial" w:hAnsi="Arial" w:cs="Arial"/>
        </w:rPr>
        <w:t>Helsinki</w:t>
      </w:r>
      <w:r w:rsidRPr="008C774B">
        <w:rPr>
          <w:rFonts w:ascii="Arial" w:hAnsi="Arial" w:cs="Arial"/>
        </w:rPr>
        <w:t xml:space="preserve">, </w:t>
      </w:r>
      <w:r w:rsidR="009B7BC0">
        <w:rPr>
          <w:rFonts w:ascii="Arial" w:hAnsi="Arial" w:cs="Arial"/>
        </w:rPr>
        <w:t>Finland</w:t>
      </w:r>
    </w:p>
    <w:p w14:paraId="32C770BD" w14:textId="41A1903C" w:rsidR="00943EE7" w:rsidRPr="008C774B" w:rsidRDefault="001A19D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ab/>
      </w:r>
      <w:r w:rsidR="009B7BC0">
        <w:rPr>
          <w:rFonts w:ascii="Arial" w:hAnsi="Arial" w:cs="Arial"/>
        </w:rPr>
        <w:t>Prof Sally Singh</w:t>
      </w:r>
      <w:r w:rsidRPr="008C774B">
        <w:rPr>
          <w:rFonts w:ascii="Arial" w:hAnsi="Arial" w:cs="Arial"/>
        </w:rPr>
        <w:t xml:space="preserve">, </w:t>
      </w:r>
      <w:r w:rsidR="009B7BC0" w:rsidRPr="008C774B">
        <w:rPr>
          <w:rFonts w:ascii="Arial" w:hAnsi="Arial" w:cs="Arial"/>
        </w:rPr>
        <w:t>University of</w:t>
      </w:r>
      <w:r w:rsidR="009B7BC0">
        <w:rPr>
          <w:rFonts w:ascii="Arial" w:hAnsi="Arial" w:cs="Arial"/>
        </w:rPr>
        <w:t xml:space="preserve"> Leicester</w:t>
      </w:r>
      <w:r w:rsidRPr="008C774B">
        <w:rPr>
          <w:rFonts w:ascii="Arial" w:hAnsi="Arial" w:cs="Arial"/>
        </w:rPr>
        <w:t xml:space="preserve">, </w:t>
      </w:r>
      <w:r w:rsidR="009B7BC0">
        <w:rPr>
          <w:rFonts w:ascii="Arial" w:hAnsi="Arial" w:cs="Arial"/>
        </w:rPr>
        <w:t>UK</w:t>
      </w:r>
    </w:p>
    <w:p w14:paraId="398296D8" w14:textId="77777777" w:rsidR="001A19D5" w:rsidRPr="008C774B" w:rsidRDefault="001A19D5" w:rsidP="00C4647C">
      <w:pPr>
        <w:spacing w:after="0" w:line="240" w:lineRule="auto"/>
        <w:rPr>
          <w:rFonts w:ascii="Arial" w:hAnsi="Arial" w:cs="Arial"/>
        </w:rPr>
      </w:pPr>
    </w:p>
    <w:p w14:paraId="014B1613" w14:textId="039FC7A3" w:rsidR="001A19D5" w:rsidRPr="008C774B" w:rsidRDefault="001A19D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If you</w:t>
      </w:r>
      <w:r w:rsidR="00713ADD" w:rsidRPr="008C774B">
        <w:rPr>
          <w:rFonts w:ascii="Arial" w:hAnsi="Arial" w:cs="Arial"/>
        </w:rPr>
        <w:t xml:space="preserve"> propose alternative international speakers, you will need to indicate how these speakers would be funded (e.g.</w:t>
      </w:r>
      <w:r w:rsidR="00943EE7" w:rsidRPr="008C774B">
        <w:rPr>
          <w:rFonts w:ascii="Arial" w:hAnsi="Arial" w:cs="Arial"/>
        </w:rPr>
        <w:t>,</w:t>
      </w:r>
      <w:r w:rsidR="00713ADD" w:rsidRPr="008C774B">
        <w:rPr>
          <w:rFonts w:ascii="Arial" w:hAnsi="Arial" w:cs="Arial"/>
        </w:rPr>
        <w:t xml:space="preserve"> self-funded, or sponsor</w:t>
      </w:r>
      <w:r w:rsidR="009B7BC0">
        <w:rPr>
          <w:rFonts w:ascii="Arial" w:hAnsi="Arial" w:cs="Arial"/>
        </w:rPr>
        <w:t>ed</w:t>
      </w:r>
      <w:r w:rsidR="00713ADD" w:rsidRPr="008C774B">
        <w:rPr>
          <w:rFonts w:ascii="Arial" w:hAnsi="Arial" w:cs="Arial"/>
        </w:rPr>
        <w:t xml:space="preserve"> support). If sponsor support is </w:t>
      </w:r>
      <w:r w:rsidR="00713ADD" w:rsidRPr="008C774B">
        <w:rPr>
          <w:rFonts w:ascii="Arial" w:hAnsi="Arial" w:cs="Arial"/>
        </w:rPr>
        <w:lastRenderedPageBreak/>
        <w:t>suggested</w:t>
      </w:r>
      <w:r w:rsidR="00943EE7" w:rsidRPr="008C774B">
        <w:rPr>
          <w:rFonts w:ascii="Arial" w:hAnsi="Arial" w:cs="Arial"/>
        </w:rPr>
        <w:t>,</w:t>
      </w:r>
      <w:r w:rsidR="00713ADD" w:rsidRPr="008C774B">
        <w:rPr>
          <w:rFonts w:ascii="Arial" w:hAnsi="Arial" w:cs="Arial"/>
        </w:rPr>
        <w:t xml:space="preserve"> you will </w:t>
      </w:r>
      <w:r w:rsidR="009B7BC0">
        <w:rPr>
          <w:rFonts w:ascii="Arial" w:hAnsi="Arial" w:cs="Arial"/>
        </w:rPr>
        <w:t xml:space="preserve">need </w:t>
      </w:r>
      <w:r w:rsidR="00713ADD" w:rsidRPr="008C774B">
        <w:rPr>
          <w:rFonts w:ascii="Arial" w:hAnsi="Arial" w:cs="Arial"/>
        </w:rPr>
        <w:t>to assist in securing funding.</w:t>
      </w:r>
      <w:r w:rsidR="0048716B" w:rsidRPr="008C774B">
        <w:rPr>
          <w:rFonts w:ascii="Arial" w:hAnsi="Arial" w:cs="Arial"/>
        </w:rPr>
        <w:t xml:space="preserve"> </w:t>
      </w:r>
      <w:r w:rsidR="00713ADD" w:rsidRPr="008C774B">
        <w:rPr>
          <w:rFonts w:ascii="Arial" w:hAnsi="Arial" w:cs="Arial"/>
        </w:rPr>
        <w:t>If funding cannot be secured</w:t>
      </w:r>
      <w:r w:rsidR="00943EE7" w:rsidRPr="008C774B">
        <w:rPr>
          <w:rFonts w:ascii="Arial" w:hAnsi="Arial" w:cs="Arial"/>
        </w:rPr>
        <w:t>,</w:t>
      </w:r>
      <w:r w:rsidR="00713ADD" w:rsidRPr="008C774B">
        <w:rPr>
          <w:rFonts w:ascii="Arial" w:hAnsi="Arial" w:cs="Arial"/>
        </w:rPr>
        <w:t xml:space="preserve"> </w:t>
      </w:r>
      <w:r w:rsidR="00943EE7" w:rsidRPr="008C774B">
        <w:rPr>
          <w:rFonts w:ascii="Arial" w:hAnsi="Arial" w:cs="Arial"/>
        </w:rPr>
        <w:t xml:space="preserve">the international speaker </w:t>
      </w:r>
      <w:r w:rsidR="007B62F8" w:rsidRPr="008C774B">
        <w:rPr>
          <w:rFonts w:ascii="Arial" w:hAnsi="Arial" w:cs="Arial"/>
        </w:rPr>
        <w:t>must</w:t>
      </w:r>
      <w:r w:rsidR="00943EE7" w:rsidRPr="008C774B">
        <w:rPr>
          <w:rFonts w:ascii="Arial" w:hAnsi="Arial" w:cs="Arial"/>
        </w:rPr>
        <w:t xml:space="preserve"> fund themselves or </w:t>
      </w:r>
      <w:r w:rsidR="00713ADD" w:rsidRPr="008C774B">
        <w:rPr>
          <w:rFonts w:ascii="Arial" w:hAnsi="Arial" w:cs="Arial"/>
        </w:rPr>
        <w:t xml:space="preserve">you will need to use a </w:t>
      </w:r>
      <w:r w:rsidR="008210C2" w:rsidRPr="008C774B">
        <w:rPr>
          <w:rFonts w:ascii="Arial" w:hAnsi="Arial" w:cs="Arial"/>
        </w:rPr>
        <w:t xml:space="preserve">domestic </w:t>
      </w:r>
      <w:r w:rsidR="00713ADD" w:rsidRPr="008C774B">
        <w:rPr>
          <w:rFonts w:ascii="Arial" w:hAnsi="Arial" w:cs="Arial"/>
        </w:rPr>
        <w:t>speaker for the presentation.</w:t>
      </w:r>
    </w:p>
    <w:p w14:paraId="4AAC4951" w14:textId="77777777" w:rsidR="00713ADD" w:rsidRPr="008C774B" w:rsidRDefault="00713ADD" w:rsidP="00C4647C">
      <w:pPr>
        <w:spacing w:after="0" w:line="240" w:lineRule="auto"/>
        <w:rPr>
          <w:rFonts w:ascii="Arial" w:hAnsi="Arial" w:cs="Arial"/>
        </w:rPr>
      </w:pPr>
    </w:p>
    <w:p w14:paraId="57AED69F" w14:textId="5B45E9C6" w:rsidR="003406E5" w:rsidRPr="008C774B" w:rsidRDefault="003406E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You must indicate clearly if any domestic (Australia/New Zealand) speakers proposed are outside the thoracic field as non-members that will require financial support to attend.</w:t>
      </w:r>
      <w:r w:rsidR="0048716B" w:rsidRPr="008C774B">
        <w:rPr>
          <w:rFonts w:ascii="Arial" w:hAnsi="Arial" w:cs="Arial"/>
        </w:rPr>
        <w:t xml:space="preserve"> </w:t>
      </w:r>
    </w:p>
    <w:p w14:paraId="7B2B866D" w14:textId="77777777" w:rsidR="003406E5" w:rsidRPr="008C774B" w:rsidRDefault="003406E5" w:rsidP="00C4647C">
      <w:pPr>
        <w:spacing w:after="0" w:line="240" w:lineRule="auto"/>
        <w:rPr>
          <w:rFonts w:ascii="Arial" w:hAnsi="Arial" w:cs="Arial"/>
        </w:rPr>
      </w:pPr>
    </w:p>
    <w:p w14:paraId="22F595AF" w14:textId="5014508F" w:rsidR="00713ADD" w:rsidRPr="008C774B" w:rsidRDefault="003406E5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To assist in TSANZ’s climate impact policy</w:t>
      </w:r>
      <w:r w:rsidR="0048716B" w:rsidRPr="008C774B">
        <w:rPr>
          <w:rFonts w:ascii="Arial" w:hAnsi="Arial" w:cs="Arial"/>
        </w:rPr>
        <w:t>,</w:t>
      </w:r>
      <w:r w:rsidRPr="008C774B">
        <w:rPr>
          <w:rFonts w:ascii="Arial" w:hAnsi="Arial" w:cs="Arial"/>
        </w:rPr>
        <w:t xml:space="preserve"> non-member</w:t>
      </w:r>
      <w:r w:rsidR="0048716B" w:rsidRPr="008C774B">
        <w:rPr>
          <w:rFonts w:ascii="Arial" w:hAnsi="Arial" w:cs="Arial"/>
        </w:rPr>
        <w:t>s</w:t>
      </w:r>
      <w:r w:rsidRPr="008C774B">
        <w:rPr>
          <w:rFonts w:ascii="Arial" w:hAnsi="Arial" w:cs="Arial"/>
        </w:rPr>
        <w:t xml:space="preserve"> who require </w:t>
      </w:r>
      <w:r w:rsidR="0048716B" w:rsidRPr="008C774B">
        <w:rPr>
          <w:rFonts w:ascii="Arial" w:hAnsi="Arial" w:cs="Arial"/>
        </w:rPr>
        <w:t xml:space="preserve">travel </w:t>
      </w:r>
      <w:r w:rsidRPr="008C774B">
        <w:rPr>
          <w:rFonts w:ascii="Arial" w:hAnsi="Arial" w:cs="Arial"/>
        </w:rPr>
        <w:t>funding</w:t>
      </w:r>
      <w:r w:rsidR="0048716B" w:rsidRPr="008C774B">
        <w:rPr>
          <w:rFonts w:ascii="Arial" w:hAnsi="Arial" w:cs="Arial"/>
        </w:rPr>
        <w:t xml:space="preserve"> will be assessed </w:t>
      </w:r>
      <w:r w:rsidRPr="008C774B">
        <w:rPr>
          <w:rFonts w:ascii="Arial" w:hAnsi="Arial" w:cs="Arial"/>
        </w:rPr>
        <w:t xml:space="preserve">based on </w:t>
      </w:r>
      <w:r w:rsidR="0048716B" w:rsidRPr="008C774B">
        <w:rPr>
          <w:rFonts w:ascii="Arial" w:hAnsi="Arial" w:cs="Arial"/>
        </w:rPr>
        <w:t xml:space="preserve">involvement in </w:t>
      </w:r>
      <w:r w:rsidRPr="008C774B">
        <w:rPr>
          <w:rFonts w:ascii="Arial" w:hAnsi="Arial" w:cs="Arial"/>
        </w:rPr>
        <w:t>educational content – i.e.</w:t>
      </w:r>
      <w:r w:rsidR="00943EE7" w:rsidRPr="008C774B">
        <w:rPr>
          <w:rFonts w:ascii="Arial" w:hAnsi="Arial" w:cs="Arial"/>
        </w:rPr>
        <w:t>,</w:t>
      </w:r>
      <w:r w:rsidRPr="008C774B">
        <w:rPr>
          <w:rFonts w:ascii="Arial" w:hAnsi="Arial" w:cs="Arial"/>
        </w:rPr>
        <w:t xml:space="preserve"> number/length of presentations.</w:t>
      </w:r>
    </w:p>
    <w:p w14:paraId="4A2CE836" w14:textId="77777777" w:rsidR="00943EE7" w:rsidRDefault="00943EE7" w:rsidP="00C4647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14:paraId="0CF60055" w14:textId="08B39388" w:rsidR="00F36849" w:rsidRPr="00E97B9E" w:rsidRDefault="00E97B9E" w:rsidP="00C4647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i/>
          <w:iCs/>
        </w:rPr>
      </w:pPr>
      <w:r w:rsidRPr="00E97B9E">
        <w:rPr>
          <w:rFonts w:ascii="Arial" w:hAnsi="Arial" w:cs="Arial"/>
          <w:i/>
          <w:iCs/>
        </w:rPr>
        <w:t>Please note, funding is not available for invited speakers who are members of TSANZ</w:t>
      </w:r>
      <w:r w:rsidR="004B0588">
        <w:rPr>
          <w:rFonts w:ascii="Arial" w:hAnsi="Arial" w:cs="Arial"/>
          <w:i/>
          <w:iCs/>
        </w:rPr>
        <w:t>.</w:t>
      </w:r>
      <w:r w:rsidRPr="00E97B9E">
        <w:rPr>
          <w:rFonts w:ascii="Arial" w:hAnsi="Arial" w:cs="Arial"/>
          <w:i/>
          <w:iCs/>
        </w:rPr>
        <w:t xml:space="preserve"> </w:t>
      </w:r>
    </w:p>
    <w:p w14:paraId="536959FC" w14:textId="77777777" w:rsidR="008C774B" w:rsidRDefault="008C774B" w:rsidP="00C4647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14:paraId="3788AD39" w14:textId="77777777" w:rsidR="00943EE7" w:rsidRPr="008C774B" w:rsidRDefault="00943EE7" w:rsidP="00C4647C">
      <w:pPr>
        <w:spacing w:after="0" w:line="240" w:lineRule="auto"/>
        <w:rPr>
          <w:rFonts w:ascii="Arial" w:hAnsi="Arial" w:cs="Arial"/>
        </w:rPr>
      </w:pPr>
    </w:p>
    <w:p w14:paraId="6BD57878" w14:textId="602E1E93" w:rsidR="00F50F0A" w:rsidRPr="008C774B" w:rsidRDefault="001D3751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  <w:b/>
        </w:rPr>
        <w:t>Proposers</w:t>
      </w:r>
      <w:r w:rsidR="00DC0A0F" w:rsidRPr="008C774B">
        <w:rPr>
          <w:rFonts w:ascii="Arial" w:hAnsi="Arial" w:cs="Arial"/>
          <w:b/>
        </w:rPr>
        <w:t>:</w:t>
      </w:r>
      <w:r w:rsidR="00F50F0A" w:rsidRPr="008C774B">
        <w:rPr>
          <w:rFonts w:ascii="Arial" w:hAnsi="Arial" w:cs="Arial"/>
        </w:rPr>
        <w:t xml:space="preserve"> </w:t>
      </w:r>
    </w:p>
    <w:p w14:paraId="27370B78" w14:textId="77777777" w:rsidR="00934B72" w:rsidRPr="008C774B" w:rsidRDefault="00934B72" w:rsidP="00C4647C">
      <w:pPr>
        <w:spacing w:after="0"/>
        <w:rPr>
          <w:rFonts w:ascii="Arial" w:hAnsi="Arial" w:cs="Arial"/>
          <w:b/>
        </w:rPr>
      </w:pPr>
    </w:p>
    <w:p w14:paraId="48C994E0" w14:textId="6457CBE3" w:rsidR="008210C2" w:rsidRPr="008C774B" w:rsidRDefault="008210C2" w:rsidP="00C4647C">
      <w:p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/>
        </w:rPr>
        <w:t xml:space="preserve">Proposing SIG(s): </w:t>
      </w:r>
    </w:p>
    <w:p w14:paraId="3D6C4E67" w14:textId="77777777" w:rsidR="001E2769" w:rsidRPr="008C774B" w:rsidRDefault="001E2769" w:rsidP="00C4647C">
      <w:pPr>
        <w:spacing w:after="0"/>
        <w:rPr>
          <w:rFonts w:ascii="Arial" w:hAnsi="Arial" w:cs="Arial"/>
          <w:b/>
        </w:rPr>
      </w:pPr>
    </w:p>
    <w:p w14:paraId="7C4F56D5" w14:textId="4C21FC62" w:rsidR="00B70D6E" w:rsidRPr="008C774B" w:rsidRDefault="00B70D6E" w:rsidP="00C4647C">
      <w:pPr>
        <w:spacing w:after="0"/>
        <w:rPr>
          <w:rFonts w:ascii="Arial" w:hAnsi="Arial" w:cs="Arial"/>
          <w:b/>
        </w:rPr>
      </w:pPr>
      <w:r w:rsidRPr="008C774B">
        <w:rPr>
          <w:rFonts w:ascii="Arial" w:hAnsi="Arial" w:cs="Arial"/>
          <w:b/>
        </w:rPr>
        <w:t>Symposium Title:</w:t>
      </w:r>
      <w:r w:rsidR="00370056" w:rsidRPr="008C774B">
        <w:rPr>
          <w:rFonts w:ascii="Arial" w:hAnsi="Arial" w:cs="Arial"/>
          <w:b/>
        </w:rPr>
        <w:t xml:space="preserve"> </w:t>
      </w:r>
    </w:p>
    <w:p w14:paraId="5773F6D6" w14:textId="77777777" w:rsidR="00934B72" w:rsidRPr="008C774B" w:rsidRDefault="00934B72" w:rsidP="00C4647C">
      <w:pPr>
        <w:spacing w:after="0"/>
        <w:rPr>
          <w:rFonts w:ascii="Arial" w:hAnsi="Arial" w:cs="Arial"/>
          <w:b/>
        </w:rPr>
      </w:pPr>
    </w:p>
    <w:p w14:paraId="0043B15B" w14:textId="749A1DBE" w:rsidR="00791770" w:rsidRPr="008C774B" w:rsidRDefault="00297937" w:rsidP="00C4647C">
      <w:p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/>
        </w:rPr>
        <w:t>Summary</w:t>
      </w:r>
      <w:r w:rsidR="0030196E" w:rsidRPr="008C774B">
        <w:rPr>
          <w:rFonts w:ascii="Arial" w:hAnsi="Arial" w:cs="Arial"/>
          <w:b/>
        </w:rPr>
        <w:t xml:space="preserve"> (100 words)</w:t>
      </w:r>
      <w:r w:rsidRPr="008C774B">
        <w:rPr>
          <w:rFonts w:ascii="Arial" w:hAnsi="Arial" w:cs="Arial"/>
          <w:b/>
        </w:rPr>
        <w:t>:</w:t>
      </w:r>
      <w:r w:rsidR="002B2C57" w:rsidRPr="008C774B">
        <w:rPr>
          <w:rFonts w:ascii="Arial" w:hAnsi="Arial" w:cs="Arial"/>
          <w:b/>
        </w:rPr>
        <w:t xml:space="preserve"> </w:t>
      </w:r>
    </w:p>
    <w:p w14:paraId="15FC65C6" w14:textId="77777777" w:rsidR="008210C2" w:rsidRPr="008C774B" w:rsidRDefault="008210C2" w:rsidP="00C4647C">
      <w:pPr>
        <w:spacing w:after="0"/>
        <w:rPr>
          <w:rFonts w:ascii="Arial" w:hAnsi="Arial" w:cs="Arial"/>
          <w:bCs/>
        </w:rPr>
      </w:pPr>
    </w:p>
    <w:p w14:paraId="719E7E04" w14:textId="0CE72DA0" w:rsidR="008210C2" w:rsidRPr="008C774B" w:rsidRDefault="008210C2" w:rsidP="00C4647C">
      <w:pPr>
        <w:spacing w:after="0"/>
        <w:rPr>
          <w:rFonts w:ascii="Arial" w:hAnsi="Arial" w:cs="Arial"/>
          <w:b/>
        </w:rPr>
      </w:pPr>
      <w:r w:rsidRPr="008C774B">
        <w:rPr>
          <w:rFonts w:ascii="Arial" w:hAnsi="Arial" w:cs="Arial"/>
          <w:b/>
        </w:rPr>
        <w:t>Objectives for participant learning</w:t>
      </w:r>
      <w:r w:rsidR="0030196E" w:rsidRPr="008C774B">
        <w:rPr>
          <w:rFonts w:ascii="Arial" w:hAnsi="Arial" w:cs="Arial"/>
          <w:b/>
        </w:rPr>
        <w:t xml:space="preserve"> (include at least 3)</w:t>
      </w:r>
      <w:r w:rsidRPr="008C774B">
        <w:rPr>
          <w:rFonts w:ascii="Arial" w:hAnsi="Arial" w:cs="Arial"/>
          <w:b/>
        </w:rPr>
        <w:t xml:space="preserve">: </w:t>
      </w:r>
    </w:p>
    <w:p w14:paraId="1AAE1558" w14:textId="77777777" w:rsidR="00297937" w:rsidRPr="008C774B" w:rsidRDefault="00297937" w:rsidP="00C4647C">
      <w:pPr>
        <w:spacing w:after="0"/>
        <w:rPr>
          <w:rFonts w:ascii="Arial" w:hAnsi="Arial" w:cs="Arial"/>
          <w:i/>
        </w:rPr>
      </w:pPr>
      <w:r w:rsidRPr="008C774B">
        <w:rPr>
          <w:rFonts w:ascii="Arial" w:hAnsi="Arial" w:cs="Arial"/>
          <w:i/>
        </w:rPr>
        <w:t>At the conclusion of this session, the participant will be able to:</w:t>
      </w:r>
    </w:p>
    <w:p w14:paraId="76EF9FE9" w14:textId="6CCE27D9" w:rsidR="00C70620" w:rsidRPr="008C774B" w:rsidRDefault="00C70620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i/>
        </w:rPr>
      </w:pPr>
    </w:p>
    <w:p w14:paraId="691CFA3C" w14:textId="31F2FEE3" w:rsidR="00C70620" w:rsidRPr="008C774B" w:rsidRDefault="00C70620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i/>
        </w:rPr>
      </w:pPr>
    </w:p>
    <w:p w14:paraId="033DAC44" w14:textId="20AAA4AC" w:rsidR="00C70620" w:rsidRPr="008C774B" w:rsidRDefault="00C70620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i/>
        </w:rPr>
      </w:pPr>
    </w:p>
    <w:p w14:paraId="48D020FB" w14:textId="2312DF9A" w:rsidR="008210C2" w:rsidRPr="008C774B" w:rsidRDefault="008210C2" w:rsidP="00C4647C">
      <w:pPr>
        <w:spacing w:after="0" w:line="240" w:lineRule="auto"/>
        <w:rPr>
          <w:rFonts w:ascii="Arial" w:hAnsi="Arial" w:cs="Arial"/>
          <w:b/>
        </w:rPr>
      </w:pPr>
    </w:p>
    <w:p w14:paraId="1D6C456B" w14:textId="022D87E7" w:rsidR="0048716B" w:rsidRPr="008C774B" w:rsidRDefault="0030196E" w:rsidP="00C4647C">
      <w:p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/>
        </w:rPr>
        <w:t xml:space="preserve">Target </w:t>
      </w:r>
      <w:r w:rsidR="009B7BC0">
        <w:rPr>
          <w:rFonts w:ascii="Arial" w:hAnsi="Arial" w:cs="Arial"/>
          <w:b/>
        </w:rPr>
        <w:t xml:space="preserve">audience </w:t>
      </w:r>
      <w:r w:rsidRPr="008C774B">
        <w:rPr>
          <w:rFonts w:ascii="Arial" w:hAnsi="Arial" w:cs="Arial"/>
          <w:b/>
        </w:rPr>
        <w:t>SIGs</w:t>
      </w:r>
      <w:r w:rsidR="00791770" w:rsidRPr="008C774B">
        <w:rPr>
          <w:rFonts w:ascii="Arial" w:hAnsi="Arial" w:cs="Arial"/>
          <w:b/>
        </w:rPr>
        <w:t>:</w:t>
      </w:r>
      <w:r w:rsidR="0048716B" w:rsidRPr="008C774B">
        <w:rPr>
          <w:rFonts w:ascii="Arial" w:hAnsi="Arial" w:cs="Arial"/>
          <w:bCs/>
        </w:rPr>
        <w:t xml:space="preserve"> </w:t>
      </w:r>
    </w:p>
    <w:p w14:paraId="3E88A405" w14:textId="77777777" w:rsidR="0048716B" w:rsidRPr="008C774B" w:rsidRDefault="0048716B" w:rsidP="00C4647C">
      <w:pPr>
        <w:spacing w:after="0"/>
        <w:rPr>
          <w:rFonts w:ascii="Arial" w:hAnsi="Arial" w:cs="Arial"/>
          <w:bCs/>
        </w:rPr>
      </w:pPr>
    </w:p>
    <w:p w14:paraId="56425800" w14:textId="671544B9" w:rsidR="0030196E" w:rsidRPr="008C774B" w:rsidRDefault="0030196E" w:rsidP="00C4647C">
      <w:pPr>
        <w:spacing w:after="0"/>
        <w:rPr>
          <w:rFonts w:ascii="Arial" w:hAnsi="Arial" w:cs="Arial"/>
          <w:b/>
        </w:rPr>
      </w:pPr>
      <w:r w:rsidRPr="008C774B">
        <w:rPr>
          <w:rFonts w:ascii="Arial" w:hAnsi="Arial" w:cs="Arial"/>
          <w:b/>
        </w:rPr>
        <w:t>Target Audience (</w:t>
      </w:r>
      <w:r w:rsidR="009B7BC0">
        <w:rPr>
          <w:rFonts w:ascii="Arial" w:hAnsi="Arial" w:cs="Arial"/>
          <w:b/>
        </w:rPr>
        <w:t xml:space="preserve">highlight </w:t>
      </w:r>
      <w:r w:rsidRPr="008C774B">
        <w:rPr>
          <w:rFonts w:ascii="Arial" w:hAnsi="Arial" w:cs="Arial"/>
          <w:b/>
        </w:rPr>
        <w:t>all that apply):</w:t>
      </w:r>
    </w:p>
    <w:p w14:paraId="2E84146A" w14:textId="77777777" w:rsidR="00934B72" w:rsidRPr="008C774B" w:rsidRDefault="00934B72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  <w:sectPr w:rsidR="00934B72" w:rsidRPr="008C774B" w:rsidSect="008C774B">
          <w:headerReference w:type="first" r:id="rId12"/>
          <w:pgSz w:w="11906" w:h="16838"/>
          <w:pgMar w:top="1440" w:right="1440" w:bottom="1440" w:left="1440" w:header="1414" w:footer="708" w:gutter="0"/>
          <w:cols w:space="708"/>
          <w:titlePg/>
          <w:docGrid w:linePitch="360"/>
        </w:sectPr>
      </w:pPr>
    </w:p>
    <w:p w14:paraId="35CC2361" w14:textId="7FEDB636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Basic and translational scientists</w:t>
      </w:r>
    </w:p>
    <w:p w14:paraId="73761547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Clinicians</w:t>
      </w:r>
    </w:p>
    <w:p w14:paraId="141B4B38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Pulmonologists</w:t>
      </w:r>
    </w:p>
    <w:p w14:paraId="762151B9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Fellows and trainees</w:t>
      </w:r>
    </w:p>
    <w:p w14:paraId="774910C1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Nurses</w:t>
      </w:r>
    </w:p>
    <w:p w14:paraId="4914A157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>Physiotherapists</w:t>
      </w:r>
    </w:p>
    <w:p w14:paraId="0C72B705" w14:textId="77777777" w:rsidR="0030196E" w:rsidRPr="008C774B" w:rsidRDefault="0030196E" w:rsidP="00C4647C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Cs/>
        </w:rPr>
      </w:pPr>
      <w:r w:rsidRPr="008C774B">
        <w:rPr>
          <w:rFonts w:ascii="Arial" w:hAnsi="Arial" w:cs="Arial"/>
          <w:bCs/>
        </w:rPr>
        <w:t xml:space="preserve">Pharmaceutical companies </w:t>
      </w:r>
    </w:p>
    <w:p w14:paraId="1C0FE24E" w14:textId="77777777" w:rsidR="00934B72" w:rsidRPr="008C774B" w:rsidRDefault="00934B72" w:rsidP="00C4647C">
      <w:pPr>
        <w:spacing w:after="0"/>
        <w:rPr>
          <w:rFonts w:ascii="Arial" w:hAnsi="Arial" w:cs="Arial"/>
          <w:b/>
        </w:rPr>
        <w:sectPr w:rsidR="00934B72" w:rsidRPr="008C774B" w:rsidSect="00934B72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47AF087" w14:textId="77777777" w:rsidR="0048716B" w:rsidRPr="008C774B" w:rsidRDefault="0048716B" w:rsidP="00C4647C">
      <w:pPr>
        <w:spacing w:after="0"/>
        <w:rPr>
          <w:rFonts w:ascii="Arial" w:hAnsi="Arial" w:cs="Arial"/>
          <w:b/>
        </w:rPr>
      </w:pPr>
    </w:p>
    <w:tbl>
      <w:tblPr>
        <w:tblStyle w:val="TableGrid"/>
        <w:tblW w:w="10297" w:type="dxa"/>
        <w:tblInd w:w="-637" w:type="dxa"/>
        <w:tblLook w:val="04A0" w:firstRow="1" w:lastRow="0" w:firstColumn="1" w:lastColumn="0" w:noHBand="0" w:noVBand="1"/>
      </w:tblPr>
      <w:tblGrid>
        <w:gridCol w:w="2617"/>
        <w:gridCol w:w="2693"/>
        <w:gridCol w:w="2126"/>
        <w:gridCol w:w="2861"/>
      </w:tblGrid>
      <w:tr w:rsidR="009B7BC0" w:rsidRPr="008C774B" w14:paraId="65B0036A" w14:textId="77777777" w:rsidTr="00CC6AFE">
        <w:trPr>
          <w:trHeight w:val="495"/>
        </w:trPr>
        <w:tc>
          <w:tcPr>
            <w:tcW w:w="2617" w:type="dxa"/>
            <w:shd w:val="clear" w:color="auto" w:fill="D9D9D9" w:themeFill="background1" w:themeFillShade="D9"/>
          </w:tcPr>
          <w:p w14:paraId="0E2C74AE" w14:textId="4D0C6389" w:rsidR="009B7BC0" w:rsidRPr="008C774B" w:rsidRDefault="009B7BC0" w:rsidP="00C4647C">
            <w:pPr>
              <w:spacing w:after="0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Chairs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A84E238" w14:textId="1784F862" w:rsidR="009B7BC0" w:rsidRPr="008C774B" w:rsidRDefault="009B7BC0" w:rsidP="00C4647C">
            <w:pPr>
              <w:spacing w:after="0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Affiliation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C208BD2" w14:textId="3077C183" w:rsidR="009B7BC0" w:rsidRPr="008C774B" w:rsidRDefault="009B7BC0" w:rsidP="00C4647C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ate / Country</w:t>
            </w:r>
          </w:p>
        </w:tc>
        <w:tc>
          <w:tcPr>
            <w:tcW w:w="2861" w:type="dxa"/>
            <w:shd w:val="clear" w:color="auto" w:fill="D9D9D9" w:themeFill="background1" w:themeFillShade="D9"/>
          </w:tcPr>
          <w:p w14:paraId="36E76239" w14:textId="25BD5988" w:rsidR="009B7BC0" w:rsidRPr="008C774B" w:rsidRDefault="009B7BC0" w:rsidP="00C4647C">
            <w:pPr>
              <w:spacing w:after="0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Email</w:t>
            </w:r>
          </w:p>
        </w:tc>
      </w:tr>
      <w:tr w:rsidR="009B7BC0" w:rsidRPr="008C774B" w14:paraId="5AC421FA" w14:textId="77777777" w:rsidTr="00CC6AFE">
        <w:trPr>
          <w:trHeight w:val="495"/>
        </w:trPr>
        <w:tc>
          <w:tcPr>
            <w:tcW w:w="2617" w:type="dxa"/>
          </w:tcPr>
          <w:p w14:paraId="2C7FEA20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4245A7B0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77883240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861" w:type="dxa"/>
          </w:tcPr>
          <w:p w14:paraId="053EF185" w14:textId="78DAA8BC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</w:tr>
      <w:tr w:rsidR="009B7BC0" w:rsidRPr="008C774B" w14:paraId="02C25356" w14:textId="77777777" w:rsidTr="00CC6AFE">
        <w:trPr>
          <w:trHeight w:val="481"/>
        </w:trPr>
        <w:tc>
          <w:tcPr>
            <w:tcW w:w="2617" w:type="dxa"/>
          </w:tcPr>
          <w:p w14:paraId="31586989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27D56DF5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7E602838" w14:textId="7777777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861" w:type="dxa"/>
          </w:tcPr>
          <w:p w14:paraId="41E82AE4" w14:textId="65B225C7" w:rsidR="009B7BC0" w:rsidRPr="008C774B" w:rsidRDefault="009B7BC0" w:rsidP="00C4647C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1EC1185F" w14:textId="77777777" w:rsidR="0048716B" w:rsidRDefault="0048716B" w:rsidP="00C4647C">
      <w:pPr>
        <w:spacing w:after="0"/>
        <w:rPr>
          <w:rFonts w:ascii="Arial" w:hAnsi="Arial" w:cs="Arial"/>
          <w:b/>
        </w:rPr>
      </w:pPr>
    </w:p>
    <w:p w14:paraId="4FE7E8FF" w14:textId="77777777" w:rsidR="00CC6AFE" w:rsidRDefault="00CC6AFE" w:rsidP="00C4647C">
      <w:pPr>
        <w:spacing w:after="0"/>
        <w:rPr>
          <w:rFonts w:ascii="Arial" w:hAnsi="Arial" w:cs="Arial"/>
          <w:b/>
        </w:rPr>
      </w:pPr>
    </w:p>
    <w:p w14:paraId="1F239291" w14:textId="77777777" w:rsidR="00CC6AFE" w:rsidRPr="008C774B" w:rsidRDefault="00CC6AFE" w:rsidP="00C4647C">
      <w:pPr>
        <w:spacing w:after="0"/>
        <w:rPr>
          <w:rFonts w:ascii="Arial" w:hAnsi="Arial" w:cs="Arial"/>
          <w:b/>
        </w:rPr>
      </w:pPr>
    </w:p>
    <w:tbl>
      <w:tblPr>
        <w:tblStyle w:val="TableGrid"/>
        <w:tblW w:w="11341" w:type="dxa"/>
        <w:tblInd w:w="-1281" w:type="dxa"/>
        <w:tblLook w:val="04A0" w:firstRow="1" w:lastRow="0" w:firstColumn="1" w:lastColumn="0" w:noHBand="0" w:noVBand="1"/>
      </w:tblPr>
      <w:tblGrid>
        <w:gridCol w:w="2250"/>
        <w:gridCol w:w="1982"/>
        <w:gridCol w:w="1649"/>
        <w:gridCol w:w="1410"/>
        <w:gridCol w:w="2856"/>
        <w:gridCol w:w="1194"/>
      </w:tblGrid>
      <w:tr w:rsidR="00173142" w:rsidRPr="008C774B" w14:paraId="0BD4B785" w14:textId="77777777" w:rsidTr="006873A6">
        <w:trPr>
          <w:trHeight w:val="693"/>
        </w:trPr>
        <w:tc>
          <w:tcPr>
            <w:tcW w:w="2259" w:type="dxa"/>
            <w:shd w:val="clear" w:color="auto" w:fill="D9D9D9" w:themeFill="background1" w:themeFillShade="D9"/>
          </w:tcPr>
          <w:p w14:paraId="14F0E599" w14:textId="1C455BAF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lastRenderedPageBreak/>
              <w:t>Presentation Title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78A4DB0C" w14:textId="76F0CB4E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Speaker</w:t>
            </w:r>
          </w:p>
        </w:tc>
        <w:tc>
          <w:tcPr>
            <w:tcW w:w="1655" w:type="dxa"/>
            <w:shd w:val="clear" w:color="auto" w:fill="D9D9D9" w:themeFill="background1" w:themeFillShade="D9"/>
          </w:tcPr>
          <w:p w14:paraId="67744B9A" w14:textId="0F3D0460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Affiliation</w:t>
            </w:r>
          </w:p>
        </w:tc>
        <w:tc>
          <w:tcPr>
            <w:tcW w:w="1415" w:type="dxa"/>
            <w:shd w:val="clear" w:color="auto" w:fill="D9D9D9" w:themeFill="background1" w:themeFillShade="D9"/>
          </w:tcPr>
          <w:p w14:paraId="2CC7E976" w14:textId="47150F23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ate / Country</w:t>
            </w:r>
          </w:p>
        </w:tc>
        <w:tc>
          <w:tcPr>
            <w:tcW w:w="2884" w:type="dxa"/>
            <w:shd w:val="clear" w:color="auto" w:fill="D9D9D9" w:themeFill="background1" w:themeFillShade="D9"/>
          </w:tcPr>
          <w:p w14:paraId="738530AE" w14:textId="761C0A66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Email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B99E28" w14:textId="462ADE63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C774B">
              <w:rPr>
                <w:rFonts w:ascii="Arial" w:hAnsi="Arial" w:cs="Arial"/>
                <w:b/>
                <w:bCs/>
              </w:rPr>
              <w:t>TSANZ Member?</w:t>
            </w:r>
          </w:p>
        </w:tc>
      </w:tr>
      <w:tr w:rsidR="00173142" w:rsidRPr="008C774B" w14:paraId="0B003199" w14:textId="77777777" w:rsidTr="006873A6">
        <w:trPr>
          <w:trHeight w:val="726"/>
        </w:trPr>
        <w:tc>
          <w:tcPr>
            <w:tcW w:w="2259" w:type="dxa"/>
          </w:tcPr>
          <w:p w14:paraId="0FEB50C5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94" w:type="dxa"/>
          </w:tcPr>
          <w:p w14:paraId="51863EA0" w14:textId="5590E256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261D6EA5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15" w:type="dxa"/>
          </w:tcPr>
          <w:p w14:paraId="3CAB0CEE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84" w:type="dxa"/>
          </w:tcPr>
          <w:p w14:paraId="522A86B5" w14:textId="046548EB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BE46D63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73142" w:rsidRPr="008C774B" w14:paraId="65125746" w14:textId="77777777" w:rsidTr="006873A6">
        <w:trPr>
          <w:trHeight w:val="726"/>
        </w:trPr>
        <w:tc>
          <w:tcPr>
            <w:tcW w:w="2259" w:type="dxa"/>
          </w:tcPr>
          <w:p w14:paraId="1FBBC4DA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94" w:type="dxa"/>
          </w:tcPr>
          <w:p w14:paraId="017BAC00" w14:textId="17523C5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00823673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15" w:type="dxa"/>
          </w:tcPr>
          <w:p w14:paraId="10918AB6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84" w:type="dxa"/>
          </w:tcPr>
          <w:p w14:paraId="1E6F80F8" w14:textId="5C8C61D2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BCFC0FD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73142" w:rsidRPr="008C774B" w14:paraId="20F38CE6" w14:textId="77777777" w:rsidTr="006873A6">
        <w:trPr>
          <w:trHeight w:val="726"/>
        </w:trPr>
        <w:tc>
          <w:tcPr>
            <w:tcW w:w="2259" w:type="dxa"/>
          </w:tcPr>
          <w:p w14:paraId="78A17A00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94" w:type="dxa"/>
          </w:tcPr>
          <w:p w14:paraId="65D25978" w14:textId="29CEF3E8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51BF3A04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15" w:type="dxa"/>
          </w:tcPr>
          <w:p w14:paraId="3D4ECCDE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84" w:type="dxa"/>
          </w:tcPr>
          <w:p w14:paraId="30219B19" w14:textId="22735349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38DF1F2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73142" w:rsidRPr="008C774B" w14:paraId="6B4AA6D3" w14:textId="77777777" w:rsidTr="006873A6">
        <w:trPr>
          <w:trHeight w:val="726"/>
        </w:trPr>
        <w:tc>
          <w:tcPr>
            <w:tcW w:w="2259" w:type="dxa"/>
          </w:tcPr>
          <w:p w14:paraId="48081E4E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94" w:type="dxa"/>
          </w:tcPr>
          <w:p w14:paraId="7A7F7D36" w14:textId="6D9C72D3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07F36985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15" w:type="dxa"/>
          </w:tcPr>
          <w:p w14:paraId="4E69AA1B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84" w:type="dxa"/>
          </w:tcPr>
          <w:p w14:paraId="2023D22F" w14:textId="2DEF3FA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DF360A4" w14:textId="77777777" w:rsidR="00173142" w:rsidRPr="008C774B" w:rsidRDefault="00173142" w:rsidP="00C4647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00019F51" w14:textId="77777777" w:rsidR="0030196E" w:rsidRPr="008C774B" w:rsidRDefault="0030196E" w:rsidP="00C4647C">
      <w:pPr>
        <w:spacing w:after="0"/>
        <w:rPr>
          <w:rFonts w:ascii="Arial" w:hAnsi="Arial" w:cs="Arial"/>
        </w:rPr>
      </w:pPr>
    </w:p>
    <w:p w14:paraId="78EE0D4F" w14:textId="3A3C474E" w:rsidR="005C30E7" w:rsidRDefault="00297937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If an international speake</w:t>
      </w:r>
      <w:r w:rsidR="005B77D9" w:rsidRPr="008C774B">
        <w:rPr>
          <w:rFonts w:ascii="Arial" w:hAnsi="Arial" w:cs="Arial"/>
        </w:rPr>
        <w:t xml:space="preserve">r is proposed, please suggest possible </w:t>
      </w:r>
      <w:r w:rsidRPr="008C774B">
        <w:rPr>
          <w:rFonts w:ascii="Arial" w:hAnsi="Arial" w:cs="Arial"/>
        </w:rPr>
        <w:t>source</w:t>
      </w:r>
      <w:r w:rsidR="005B77D9" w:rsidRPr="008C774B">
        <w:rPr>
          <w:rFonts w:ascii="Arial" w:hAnsi="Arial" w:cs="Arial"/>
        </w:rPr>
        <w:t>s</w:t>
      </w:r>
      <w:r w:rsidRPr="008C774B">
        <w:rPr>
          <w:rFonts w:ascii="Arial" w:hAnsi="Arial" w:cs="Arial"/>
        </w:rPr>
        <w:t xml:space="preserve"> of funding</w:t>
      </w:r>
      <w:r w:rsidR="0030196E" w:rsidRPr="008C774B">
        <w:rPr>
          <w:rFonts w:ascii="Arial" w:hAnsi="Arial" w:cs="Arial"/>
        </w:rPr>
        <w:t xml:space="preserve">: </w:t>
      </w:r>
    </w:p>
    <w:p w14:paraId="10CE217B" w14:textId="77777777" w:rsidR="00173142" w:rsidRPr="008C774B" w:rsidRDefault="00173142" w:rsidP="00C4647C">
      <w:pPr>
        <w:spacing w:after="0" w:line="240" w:lineRule="auto"/>
        <w:rPr>
          <w:rFonts w:ascii="Arial" w:hAnsi="Arial" w:cs="Arial"/>
        </w:rPr>
      </w:pPr>
    </w:p>
    <w:p w14:paraId="7FE7C181" w14:textId="77777777" w:rsidR="00943EE7" w:rsidRPr="008C774B" w:rsidRDefault="00943EE7" w:rsidP="00C4647C">
      <w:pPr>
        <w:spacing w:after="0" w:line="240" w:lineRule="auto"/>
        <w:rPr>
          <w:rFonts w:ascii="Arial" w:hAnsi="Arial" w:cs="Arial"/>
        </w:rPr>
      </w:pPr>
    </w:p>
    <w:p w14:paraId="1CB0967E" w14:textId="14CD3181" w:rsidR="00943EE7" w:rsidRPr="008C774B" w:rsidRDefault="00943EE7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>Alternative domestic speaker if funding is not available for the proposed international speaker:</w:t>
      </w:r>
    </w:p>
    <w:p w14:paraId="7D4C5888" w14:textId="77777777" w:rsidR="0048716B" w:rsidRPr="008C774B" w:rsidRDefault="0048716B" w:rsidP="00C4647C">
      <w:pPr>
        <w:spacing w:after="0" w:line="240" w:lineRule="auto"/>
        <w:rPr>
          <w:rFonts w:ascii="Arial" w:hAnsi="Arial" w:cs="Arial"/>
          <w:b/>
          <w:bCs/>
        </w:rPr>
      </w:pPr>
    </w:p>
    <w:p w14:paraId="50BBC59B" w14:textId="56B6C908" w:rsidR="0048716B" w:rsidRPr="008C774B" w:rsidRDefault="0048716B" w:rsidP="00C4647C">
      <w:pPr>
        <w:spacing w:after="0" w:line="240" w:lineRule="auto"/>
        <w:rPr>
          <w:rFonts w:ascii="Arial" w:hAnsi="Arial" w:cs="Arial"/>
        </w:rPr>
      </w:pPr>
      <w:r w:rsidRPr="008C774B">
        <w:rPr>
          <w:rFonts w:ascii="Arial" w:hAnsi="Arial" w:cs="Arial"/>
        </w:rPr>
        <w:t xml:space="preserve">If a non-member domestic speaker is proposed, please </w:t>
      </w:r>
      <w:r w:rsidR="0093646D" w:rsidRPr="008C774B">
        <w:rPr>
          <w:rFonts w:ascii="Arial" w:hAnsi="Arial" w:cs="Arial"/>
        </w:rPr>
        <w:t xml:space="preserve">list </w:t>
      </w:r>
      <w:proofErr w:type="gramStart"/>
      <w:r w:rsidRPr="008C774B">
        <w:rPr>
          <w:rFonts w:ascii="Arial" w:hAnsi="Arial" w:cs="Arial"/>
        </w:rPr>
        <w:t>other</w:t>
      </w:r>
      <w:proofErr w:type="gramEnd"/>
      <w:r w:rsidRPr="008C774B">
        <w:rPr>
          <w:rFonts w:ascii="Arial" w:hAnsi="Arial" w:cs="Arial"/>
        </w:rPr>
        <w:t xml:space="preserve"> symposium they have been </w:t>
      </w:r>
      <w:r w:rsidR="0093646D" w:rsidRPr="008C774B">
        <w:rPr>
          <w:rFonts w:ascii="Arial" w:hAnsi="Arial" w:cs="Arial"/>
        </w:rPr>
        <w:t>proposed for</w:t>
      </w:r>
      <w:r w:rsidRPr="008C774B">
        <w:rPr>
          <w:rFonts w:ascii="Arial" w:hAnsi="Arial" w:cs="Arial"/>
        </w:rPr>
        <w:t xml:space="preserve"> (if any)</w:t>
      </w:r>
      <w:r w:rsidRPr="008C774B">
        <w:rPr>
          <w:rFonts w:ascii="Arial" w:hAnsi="Arial" w:cs="Arial"/>
          <w:b/>
          <w:bCs/>
        </w:rPr>
        <w:t>:</w:t>
      </w:r>
    </w:p>
    <w:sectPr w:rsidR="0048716B" w:rsidRPr="008C774B" w:rsidSect="00934B72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0081A" w14:textId="77777777" w:rsidR="001459EE" w:rsidRDefault="001459EE" w:rsidP="008C774B">
      <w:pPr>
        <w:spacing w:after="0" w:line="240" w:lineRule="auto"/>
      </w:pPr>
      <w:r>
        <w:separator/>
      </w:r>
    </w:p>
  </w:endnote>
  <w:endnote w:type="continuationSeparator" w:id="0">
    <w:p w14:paraId="34D0A635" w14:textId="77777777" w:rsidR="001459EE" w:rsidRDefault="001459EE" w:rsidP="008C7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6201D" w14:textId="77777777" w:rsidR="001459EE" w:rsidRDefault="001459EE" w:rsidP="008C774B">
      <w:pPr>
        <w:spacing w:after="0" w:line="240" w:lineRule="auto"/>
      </w:pPr>
      <w:r>
        <w:separator/>
      </w:r>
    </w:p>
  </w:footnote>
  <w:footnote w:type="continuationSeparator" w:id="0">
    <w:p w14:paraId="651133F1" w14:textId="77777777" w:rsidR="001459EE" w:rsidRDefault="001459EE" w:rsidP="008C77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65EA" w14:textId="7FFC757B" w:rsidR="008C774B" w:rsidRDefault="00195B48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DA0100D" wp14:editId="2324FB5E">
          <wp:simplePos x="0" y="0"/>
          <wp:positionH relativeFrom="margin">
            <wp:align>right</wp:align>
          </wp:positionH>
          <wp:positionV relativeFrom="paragraph">
            <wp:posOffset>-740410</wp:posOffset>
          </wp:positionV>
          <wp:extent cx="1986280" cy="775335"/>
          <wp:effectExtent l="0" t="0" r="0" b="0"/>
          <wp:wrapTopAndBottom/>
          <wp:docPr id="177721281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6280" cy="775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774B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A607104" wp14:editId="03506C76">
              <wp:simplePos x="0" y="0"/>
              <wp:positionH relativeFrom="page">
                <wp:posOffset>574675</wp:posOffset>
              </wp:positionH>
              <wp:positionV relativeFrom="page">
                <wp:posOffset>287020</wp:posOffset>
              </wp:positionV>
              <wp:extent cx="2546350" cy="550545"/>
              <wp:effectExtent l="0" t="0" r="0" b="0"/>
              <wp:wrapNone/>
              <wp:docPr id="34" name="docshapegroup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546350" cy="550545"/>
                        <a:chOff x="727" y="1395"/>
                        <a:chExt cx="4010" cy="866"/>
                      </a:xfrm>
                    </wpg:grpSpPr>
                    <pic:pic xmlns:pic="http://schemas.openxmlformats.org/drawingml/2006/picture">
                      <pic:nvPicPr>
                        <pic:cNvPr id="35" name="docshape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84" y="1509"/>
                          <a:ext cx="2653" cy="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36" name="docshape8"/>
                      <wps:cNvSpPr>
                        <a:spLocks/>
                      </wps:cNvSpPr>
                      <wps:spPr bwMode="auto">
                        <a:xfrm>
                          <a:off x="1440" y="2185"/>
                          <a:ext cx="101" cy="76"/>
                        </a:xfrm>
                        <a:custGeom>
                          <a:avLst/>
                          <a:gdLst>
                            <a:gd name="T0" fmla="+- 0 1519 1441"/>
                            <a:gd name="T1" fmla="*/ T0 w 101"/>
                            <a:gd name="T2" fmla="+- 0 2186 2186"/>
                            <a:gd name="T3" fmla="*/ 2186 h 76"/>
                            <a:gd name="T4" fmla="+- 0 1463 1441"/>
                            <a:gd name="T5" fmla="*/ T4 w 101"/>
                            <a:gd name="T6" fmla="+- 0 2186 2186"/>
                            <a:gd name="T7" fmla="*/ 2186 h 76"/>
                            <a:gd name="T8" fmla="+- 0 1450 1441"/>
                            <a:gd name="T9" fmla="*/ T8 w 101"/>
                            <a:gd name="T10" fmla="+- 0 2189 2186"/>
                            <a:gd name="T11" fmla="*/ 2189 h 76"/>
                            <a:gd name="T12" fmla="+- 0 1442 1441"/>
                            <a:gd name="T13" fmla="*/ T12 w 101"/>
                            <a:gd name="T14" fmla="+- 0 2195 2186"/>
                            <a:gd name="T15" fmla="*/ 2195 h 76"/>
                            <a:gd name="T16" fmla="+- 0 1441 1441"/>
                            <a:gd name="T17" fmla="*/ T16 w 101"/>
                            <a:gd name="T18" fmla="+- 0 2206 2186"/>
                            <a:gd name="T19" fmla="*/ 2206 h 76"/>
                            <a:gd name="T20" fmla="+- 0 1447 1441"/>
                            <a:gd name="T21" fmla="*/ T20 w 101"/>
                            <a:gd name="T22" fmla="+- 0 2218 2186"/>
                            <a:gd name="T23" fmla="*/ 2218 h 76"/>
                            <a:gd name="T24" fmla="+- 0 1468 1441"/>
                            <a:gd name="T25" fmla="*/ T24 w 101"/>
                            <a:gd name="T26" fmla="+- 0 2249 2186"/>
                            <a:gd name="T27" fmla="*/ 2249 h 76"/>
                            <a:gd name="T28" fmla="+- 0 1479 1441"/>
                            <a:gd name="T29" fmla="*/ T28 w 101"/>
                            <a:gd name="T30" fmla="+- 0 2259 2186"/>
                            <a:gd name="T31" fmla="*/ 2259 h 76"/>
                            <a:gd name="T32" fmla="+- 0 1491 1441"/>
                            <a:gd name="T33" fmla="*/ T32 w 101"/>
                            <a:gd name="T34" fmla="+- 0 2262 2186"/>
                            <a:gd name="T35" fmla="*/ 2262 h 76"/>
                            <a:gd name="T36" fmla="+- 0 1504 1441"/>
                            <a:gd name="T37" fmla="*/ T36 w 101"/>
                            <a:gd name="T38" fmla="+- 0 2259 2186"/>
                            <a:gd name="T39" fmla="*/ 2259 h 76"/>
                            <a:gd name="T40" fmla="+- 0 1514 1441"/>
                            <a:gd name="T41" fmla="*/ T40 w 101"/>
                            <a:gd name="T42" fmla="+- 0 2249 2186"/>
                            <a:gd name="T43" fmla="*/ 2249 h 76"/>
                            <a:gd name="T44" fmla="+- 0 1536 1441"/>
                            <a:gd name="T45" fmla="*/ T44 w 101"/>
                            <a:gd name="T46" fmla="+- 0 2218 2186"/>
                            <a:gd name="T47" fmla="*/ 2218 h 76"/>
                            <a:gd name="T48" fmla="+- 0 1542 1441"/>
                            <a:gd name="T49" fmla="*/ T48 w 101"/>
                            <a:gd name="T50" fmla="+- 0 2206 2186"/>
                            <a:gd name="T51" fmla="*/ 2206 h 76"/>
                            <a:gd name="T52" fmla="+- 0 1540 1441"/>
                            <a:gd name="T53" fmla="*/ T52 w 101"/>
                            <a:gd name="T54" fmla="+- 0 2195 2186"/>
                            <a:gd name="T55" fmla="*/ 2195 h 76"/>
                            <a:gd name="T56" fmla="+- 0 1533 1441"/>
                            <a:gd name="T57" fmla="*/ T56 w 101"/>
                            <a:gd name="T58" fmla="+- 0 2189 2186"/>
                            <a:gd name="T59" fmla="*/ 2189 h 76"/>
                            <a:gd name="T60" fmla="+- 0 1519 1441"/>
                            <a:gd name="T61" fmla="*/ T60 w 101"/>
                            <a:gd name="T62" fmla="+- 0 2186 2186"/>
                            <a:gd name="T63" fmla="*/ 2186 h 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01" h="76">
                              <a:moveTo>
                                <a:pt x="78" y="0"/>
                              </a:moveTo>
                              <a:lnTo>
                                <a:pt x="22" y="0"/>
                              </a:lnTo>
                              <a:lnTo>
                                <a:pt x="9" y="3"/>
                              </a:lnTo>
                              <a:lnTo>
                                <a:pt x="1" y="9"/>
                              </a:lnTo>
                              <a:lnTo>
                                <a:pt x="0" y="20"/>
                              </a:lnTo>
                              <a:lnTo>
                                <a:pt x="6" y="32"/>
                              </a:lnTo>
                              <a:lnTo>
                                <a:pt x="27" y="63"/>
                              </a:lnTo>
                              <a:lnTo>
                                <a:pt x="38" y="73"/>
                              </a:lnTo>
                              <a:lnTo>
                                <a:pt x="50" y="76"/>
                              </a:lnTo>
                              <a:lnTo>
                                <a:pt x="63" y="73"/>
                              </a:lnTo>
                              <a:lnTo>
                                <a:pt x="73" y="63"/>
                              </a:lnTo>
                              <a:lnTo>
                                <a:pt x="95" y="32"/>
                              </a:lnTo>
                              <a:lnTo>
                                <a:pt x="101" y="20"/>
                              </a:lnTo>
                              <a:lnTo>
                                <a:pt x="99" y="9"/>
                              </a:lnTo>
                              <a:lnTo>
                                <a:pt x="92" y="3"/>
                              </a:lnTo>
                              <a:lnTo>
                                <a:pt x="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15B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7" name="docshape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7" y="1395"/>
                          <a:ext cx="1067" cy="75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8" name="docshape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6" y="1871"/>
                          <a:ext cx="122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9" name="docshape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25" y="2082"/>
                          <a:ext cx="98" cy="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0" name="docshape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18" y="1718"/>
                          <a:ext cx="379" cy="43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1" name="docshape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57" y="1641"/>
                          <a:ext cx="362" cy="18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2" name="docshape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3" y="1718"/>
                          <a:ext cx="379" cy="43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3" name="docshape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83" y="1672"/>
                          <a:ext cx="122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4" name="docshape16"/>
                      <wps:cNvSpPr>
                        <a:spLocks/>
                      </wps:cNvSpPr>
                      <wps:spPr bwMode="auto">
                        <a:xfrm>
                          <a:off x="1313" y="1829"/>
                          <a:ext cx="55" cy="42"/>
                        </a:xfrm>
                        <a:custGeom>
                          <a:avLst/>
                          <a:gdLst>
                            <a:gd name="T0" fmla="+- 0 1314 1314"/>
                            <a:gd name="T1" fmla="*/ T0 w 55"/>
                            <a:gd name="T2" fmla="+- 0 1829 1829"/>
                            <a:gd name="T3" fmla="*/ 1829 h 42"/>
                            <a:gd name="T4" fmla="+- 0 1324 1314"/>
                            <a:gd name="T5" fmla="*/ T4 w 55"/>
                            <a:gd name="T6" fmla="+- 0 1870 1829"/>
                            <a:gd name="T7" fmla="*/ 1870 h 42"/>
                            <a:gd name="T8" fmla="+- 0 1334 1314"/>
                            <a:gd name="T9" fmla="*/ T8 w 55"/>
                            <a:gd name="T10" fmla="+- 0 1859 1829"/>
                            <a:gd name="T11" fmla="*/ 1859 h 42"/>
                            <a:gd name="T12" fmla="+- 0 1343 1314"/>
                            <a:gd name="T13" fmla="*/ T12 w 55"/>
                            <a:gd name="T14" fmla="+- 0 1853 1829"/>
                            <a:gd name="T15" fmla="*/ 1853 h 42"/>
                            <a:gd name="T16" fmla="+- 0 1354 1314"/>
                            <a:gd name="T17" fmla="*/ T16 w 55"/>
                            <a:gd name="T18" fmla="+- 0 1852 1829"/>
                            <a:gd name="T19" fmla="*/ 1852 h 42"/>
                            <a:gd name="T20" fmla="+- 0 1369 1314"/>
                            <a:gd name="T21" fmla="*/ T20 w 55"/>
                            <a:gd name="T22" fmla="+- 0 1855 1829"/>
                            <a:gd name="T23" fmla="*/ 1855 h 42"/>
                            <a:gd name="T24" fmla="+- 0 1352 1314"/>
                            <a:gd name="T25" fmla="*/ T24 w 55"/>
                            <a:gd name="T26" fmla="+- 0 1842 1829"/>
                            <a:gd name="T27" fmla="*/ 1842 h 42"/>
                            <a:gd name="T28" fmla="+- 0 1336 1314"/>
                            <a:gd name="T29" fmla="*/ T28 w 55"/>
                            <a:gd name="T30" fmla="+- 0 1834 1829"/>
                            <a:gd name="T31" fmla="*/ 1834 h 42"/>
                            <a:gd name="T32" fmla="+- 0 1323 1314"/>
                            <a:gd name="T33" fmla="*/ T32 w 55"/>
                            <a:gd name="T34" fmla="+- 0 1830 1829"/>
                            <a:gd name="T35" fmla="*/ 1830 h 42"/>
                            <a:gd name="T36" fmla="+- 0 1314 1314"/>
                            <a:gd name="T37" fmla="*/ T36 w 55"/>
                            <a:gd name="T38" fmla="+- 0 1829 1829"/>
                            <a:gd name="T39" fmla="*/ 1829 h 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42">
                              <a:moveTo>
                                <a:pt x="0" y="0"/>
                              </a:moveTo>
                              <a:lnTo>
                                <a:pt x="10" y="41"/>
                              </a:lnTo>
                              <a:lnTo>
                                <a:pt x="20" y="30"/>
                              </a:lnTo>
                              <a:lnTo>
                                <a:pt x="29" y="24"/>
                              </a:lnTo>
                              <a:lnTo>
                                <a:pt x="40" y="23"/>
                              </a:lnTo>
                              <a:lnTo>
                                <a:pt x="55" y="26"/>
                              </a:lnTo>
                              <a:lnTo>
                                <a:pt x="38" y="13"/>
                              </a:lnTo>
                              <a:lnTo>
                                <a:pt x="22" y="5"/>
                              </a:lnTo>
                              <a:lnTo>
                                <a:pt x="9" y="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AE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5" name="docshape17"/>
                      <wps:cNvSpPr>
                        <a:spLocks/>
                      </wps:cNvSpPr>
                      <wps:spPr bwMode="auto">
                        <a:xfrm>
                          <a:off x="1082" y="1504"/>
                          <a:ext cx="357" cy="650"/>
                        </a:xfrm>
                        <a:custGeom>
                          <a:avLst/>
                          <a:gdLst>
                            <a:gd name="T0" fmla="+- 0 1138 1083"/>
                            <a:gd name="T1" fmla="*/ T0 w 357"/>
                            <a:gd name="T2" fmla="+- 0 1530 1505"/>
                            <a:gd name="T3" fmla="*/ 1530 h 650"/>
                            <a:gd name="T4" fmla="+- 0 1122 1083"/>
                            <a:gd name="T5" fmla="*/ T4 w 357"/>
                            <a:gd name="T6" fmla="+- 0 1517 1505"/>
                            <a:gd name="T7" fmla="*/ 1517 h 650"/>
                            <a:gd name="T8" fmla="+- 0 1105 1083"/>
                            <a:gd name="T9" fmla="*/ T8 w 357"/>
                            <a:gd name="T10" fmla="+- 0 1510 1505"/>
                            <a:gd name="T11" fmla="*/ 1510 h 650"/>
                            <a:gd name="T12" fmla="+- 0 1092 1083"/>
                            <a:gd name="T13" fmla="*/ T12 w 357"/>
                            <a:gd name="T14" fmla="+- 0 1506 1505"/>
                            <a:gd name="T15" fmla="*/ 1506 h 650"/>
                            <a:gd name="T16" fmla="+- 0 1083 1083"/>
                            <a:gd name="T17" fmla="*/ T16 w 357"/>
                            <a:gd name="T18" fmla="+- 0 1505 1505"/>
                            <a:gd name="T19" fmla="*/ 1505 h 650"/>
                            <a:gd name="T20" fmla="+- 0 1093 1083"/>
                            <a:gd name="T21" fmla="*/ T20 w 357"/>
                            <a:gd name="T22" fmla="+- 0 1548 1505"/>
                            <a:gd name="T23" fmla="*/ 1548 h 650"/>
                            <a:gd name="T24" fmla="+- 0 1103 1083"/>
                            <a:gd name="T25" fmla="*/ T24 w 357"/>
                            <a:gd name="T26" fmla="+- 0 1536 1505"/>
                            <a:gd name="T27" fmla="*/ 1536 h 650"/>
                            <a:gd name="T28" fmla="+- 0 1112 1083"/>
                            <a:gd name="T29" fmla="*/ T28 w 357"/>
                            <a:gd name="T30" fmla="+- 0 1530 1505"/>
                            <a:gd name="T31" fmla="*/ 1530 h 650"/>
                            <a:gd name="T32" fmla="+- 0 1124 1083"/>
                            <a:gd name="T33" fmla="*/ T32 w 357"/>
                            <a:gd name="T34" fmla="+- 0 1528 1505"/>
                            <a:gd name="T35" fmla="*/ 1528 h 650"/>
                            <a:gd name="T36" fmla="+- 0 1138 1083"/>
                            <a:gd name="T37" fmla="*/ T36 w 357"/>
                            <a:gd name="T38" fmla="+- 0 1530 1505"/>
                            <a:gd name="T39" fmla="*/ 1530 h 650"/>
                            <a:gd name="T40" fmla="+- 0 1439 1083"/>
                            <a:gd name="T41" fmla="*/ T40 w 357"/>
                            <a:gd name="T42" fmla="+- 0 2154 1505"/>
                            <a:gd name="T43" fmla="*/ 2154 h 650"/>
                            <a:gd name="T44" fmla="+- 0 1430 1083"/>
                            <a:gd name="T45" fmla="*/ T44 w 357"/>
                            <a:gd name="T46" fmla="+- 0 2113 1505"/>
                            <a:gd name="T47" fmla="*/ 2113 h 650"/>
                            <a:gd name="T48" fmla="+- 0 1421 1083"/>
                            <a:gd name="T49" fmla="*/ T48 w 357"/>
                            <a:gd name="T50" fmla="+- 0 2124 1505"/>
                            <a:gd name="T51" fmla="*/ 2124 h 650"/>
                            <a:gd name="T52" fmla="+- 0 1411 1083"/>
                            <a:gd name="T53" fmla="*/ T52 w 357"/>
                            <a:gd name="T54" fmla="+- 0 2130 1505"/>
                            <a:gd name="T55" fmla="*/ 2130 h 650"/>
                            <a:gd name="T56" fmla="+- 0 1399 1083"/>
                            <a:gd name="T57" fmla="*/ T56 w 357"/>
                            <a:gd name="T58" fmla="+- 0 2131 1505"/>
                            <a:gd name="T59" fmla="*/ 2131 h 650"/>
                            <a:gd name="T60" fmla="+- 0 1384 1083"/>
                            <a:gd name="T61" fmla="*/ T60 w 357"/>
                            <a:gd name="T62" fmla="+- 0 2128 1505"/>
                            <a:gd name="T63" fmla="*/ 2128 h 650"/>
                            <a:gd name="T64" fmla="+- 0 1400 1083"/>
                            <a:gd name="T65" fmla="*/ T64 w 357"/>
                            <a:gd name="T66" fmla="+- 0 2141 1505"/>
                            <a:gd name="T67" fmla="*/ 2141 h 650"/>
                            <a:gd name="T68" fmla="+- 0 1417 1083"/>
                            <a:gd name="T69" fmla="*/ T68 w 357"/>
                            <a:gd name="T70" fmla="+- 0 2149 1505"/>
                            <a:gd name="T71" fmla="*/ 2149 h 650"/>
                            <a:gd name="T72" fmla="+- 0 1430 1083"/>
                            <a:gd name="T73" fmla="*/ T72 w 357"/>
                            <a:gd name="T74" fmla="+- 0 2153 1505"/>
                            <a:gd name="T75" fmla="*/ 2153 h 650"/>
                            <a:gd name="T76" fmla="+- 0 1439 1083"/>
                            <a:gd name="T77" fmla="*/ T76 w 357"/>
                            <a:gd name="T78" fmla="+- 0 2154 1505"/>
                            <a:gd name="T79" fmla="*/ 2154 h 6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</a:cxnLst>
                          <a:rect l="0" t="0" r="r" b="b"/>
                          <a:pathLst>
                            <a:path w="357" h="650">
                              <a:moveTo>
                                <a:pt x="55" y="25"/>
                              </a:moveTo>
                              <a:lnTo>
                                <a:pt x="39" y="12"/>
                              </a:lnTo>
                              <a:lnTo>
                                <a:pt x="22" y="5"/>
                              </a:lnTo>
                              <a:lnTo>
                                <a:pt x="9" y="1"/>
                              </a:lnTo>
                              <a:lnTo>
                                <a:pt x="0" y="0"/>
                              </a:lnTo>
                              <a:lnTo>
                                <a:pt x="10" y="43"/>
                              </a:lnTo>
                              <a:lnTo>
                                <a:pt x="20" y="31"/>
                              </a:lnTo>
                              <a:lnTo>
                                <a:pt x="29" y="25"/>
                              </a:lnTo>
                              <a:lnTo>
                                <a:pt x="41" y="23"/>
                              </a:lnTo>
                              <a:lnTo>
                                <a:pt x="55" y="25"/>
                              </a:lnTo>
                              <a:close/>
                              <a:moveTo>
                                <a:pt x="356" y="649"/>
                              </a:moveTo>
                              <a:lnTo>
                                <a:pt x="347" y="608"/>
                              </a:lnTo>
                              <a:lnTo>
                                <a:pt x="338" y="619"/>
                              </a:lnTo>
                              <a:lnTo>
                                <a:pt x="328" y="625"/>
                              </a:lnTo>
                              <a:lnTo>
                                <a:pt x="316" y="626"/>
                              </a:lnTo>
                              <a:lnTo>
                                <a:pt x="301" y="623"/>
                              </a:lnTo>
                              <a:lnTo>
                                <a:pt x="317" y="636"/>
                              </a:lnTo>
                              <a:lnTo>
                                <a:pt x="334" y="644"/>
                              </a:lnTo>
                              <a:lnTo>
                                <a:pt x="347" y="648"/>
                              </a:lnTo>
                              <a:lnTo>
                                <a:pt x="356" y="6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15B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6" name="docshape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34" y="2038"/>
                          <a:ext cx="663" cy="11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7" name="docshape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46" y="2040"/>
                          <a:ext cx="161" cy="1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8" name="docshape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70" y="2039"/>
                          <a:ext cx="404" cy="11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9" name="docshape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28" y="2040"/>
                          <a:ext cx="550" cy="11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D0029E" id="docshapegroup6" o:spid="_x0000_s1026" style="position:absolute;margin-left:45.25pt;margin-top:22.6pt;width:200.5pt;height:43.35pt;z-index:251659264;mso-position-horizontal-relative:page;mso-position-vertical-relative:page" coordorigin="727,1395" coordsize="4010,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7" o:spid="_x0000_s1027" type="#_x0000_t75" style="position:absolute;left:2084;top:1509;width:2653;height: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">
                <v:imagedata r:id="rId14" o:title=""/>
              </v:shape>
              <v:shape id="docshape8" o:spid="_x0000_s1028" style="position:absolute;left:1440;top:2185;width:101;height:76;visibility:visible;mso-wrap-style:square;v-text-anchor:top" coordsize="101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" path="m78,l22,,9,3,1,9,,20,6,32,27,63,38,73r12,3l63,73,73,63,95,32r6,-12l99,9,92,3,78,xe" fillcolor="#115b9f" stroked="f">
                <v:path arrowok="t" o:connecttype="custom" o:connectlocs="78,2186;22,2186;9,2189;1,2195;0,2206;6,2218;27,2249;38,2259;50,2262;63,2259;73,2249;95,2218;101,2206;99,2195;92,2189;78,2186" o:connectangles="0,0,0,0,0,0,0,0,0,0,0,0,0,0,0,0"/>
              </v:shape>
              <v:shape id="docshape9" o:spid="_x0000_s1029" type="#_x0000_t75" style="position:absolute;left:727;top:1395;width:1067;height: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">
                <v:imagedata r:id="rId15" o:title=""/>
              </v:shape>
              <v:shape id="docshape10" o:spid="_x0000_s1030" type="#_x0000_t75" style="position:absolute;left:746;top:1871;width:122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">
                <v:imagedata r:id="rId16" o:title=""/>
              </v:shape>
              <v:shape id="docshape11" o:spid="_x0000_s1031" type="#_x0000_t75" style="position:absolute;left:1025;top:2082;width:98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">
                <v:imagedata r:id="rId17" o:title=""/>
              </v:shape>
              <v:shape id="docshape12" o:spid="_x0000_s1032" type="#_x0000_t75" style="position:absolute;left:1418;top:1718;width:379;height: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">
                <v:imagedata r:id="rId18" o:title=""/>
              </v:shape>
              <v:shape id="docshape13" o:spid="_x0000_s1033" type="#_x0000_t75" style="position:absolute;left:1657;top:1641;width:362;height: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">
                <v:imagedata r:id="rId19" o:title=""/>
              </v:shape>
              <v:shape id="docshape14" o:spid="_x0000_s1034" type="#_x0000_t75" style="position:absolute;left:1643;top:1718;width:379;height: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">
                <v:imagedata r:id="rId20" o:title=""/>
              </v:shape>
              <v:shape id="docshape15" o:spid="_x0000_s1035" type="#_x0000_t75" style="position:absolute;left:1883;top:1672;width:122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">
                <v:imagedata r:id="rId21" o:title=""/>
              </v:shape>
              <v:shape id="docshape16" o:spid="_x0000_s1036" style="position:absolute;left:1313;top:1829;width:55;height:42;visibility:visible;mso-wrap-style:square;v-text-anchor:top" coordsize="55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" path="m,l10,41,20,30r9,-6l40,23r15,3l38,13,22,5,9,1,,xe" fillcolor="#00aeef" stroked="f">
                <v:path arrowok="t" o:connecttype="custom" o:connectlocs="0,1829;10,1870;20,1859;29,1853;40,1852;55,1855;38,1842;22,1834;9,1830;0,1829" o:connectangles="0,0,0,0,0,0,0,0,0,0"/>
              </v:shape>
              <v:shape id="docshape17" o:spid="_x0000_s1037" style="position:absolute;left:1082;top:1504;width:357;height:650;visibility:visible;mso-wrap-style:square;v-text-anchor:top" coordsize="357,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" path="m55,25l39,12,22,5,9,1,,,10,43,20,31r9,-6l41,23r14,2xm356,649r-9,-41l338,619r-10,6l316,626r-15,-3l317,636r17,8l347,648r9,1xe" fillcolor="#115b9f" stroked="f">
                <v:path arrowok="t" o:connecttype="custom" o:connectlocs="55,1530;39,1517;22,1510;9,1506;0,1505;10,1548;20,1536;29,1530;41,1528;55,1530;356,2154;347,2113;338,2124;328,2130;316,2131;301,2128;317,2141;334,2149;347,2153;356,2154" o:connectangles="0,0,0,0,0,0,0,0,0,0,0,0,0,0,0,0,0,0,0,0"/>
              </v:shape>
              <v:shape id="docshape18" o:spid="_x0000_s1038" type="#_x0000_t75" style="position:absolute;left:2134;top:2038;width:663;height: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">
                <v:imagedata r:id="rId22" o:title=""/>
              </v:shape>
              <v:shape id="docshape19" o:spid="_x0000_s1039" type="#_x0000_t75" style="position:absolute;left:2846;top:2040;width:161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">
                <v:imagedata r:id="rId23" o:title=""/>
              </v:shape>
              <v:shape id="docshape20" o:spid="_x0000_s1040" type="#_x0000_t75" style="position:absolute;left:3070;top:2039;width:404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">
                <v:imagedata r:id="rId24" o:title=""/>
              </v:shape>
              <v:shape id="docshape21" o:spid="_x0000_s1041" type="#_x0000_t75" style="position:absolute;left:3528;top:2040;width:550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">
                <v:imagedata r:id="rId25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B2CD1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0519C"/>
    <w:multiLevelType w:val="hybridMultilevel"/>
    <w:tmpl w:val="0D4A2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45D96"/>
    <w:multiLevelType w:val="hybridMultilevel"/>
    <w:tmpl w:val="1A7E9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033D6"/>
    <w:multiLevelType w:val="hybridMultilevel"/>
    <w:tmpl w:val="3DFAF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10DF2"/>
    <w:multiLevelType w:val="hybridMultilevel"/>
    <w:tmpl w:val="6694B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824E80"/>
    <w:multiLevelType w:val="hybridMultilevel"/>
    <w:tmpl w:val="4E8CA93C"/>
    <w:lvl w:ilvl="0" w:tplc="942AA04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5292C"/>
    <w:multiLevelType w:val="hybridMultilevel"/>
    <w:tmpl w:val="904AF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B2005"/>
    <w:multiLevelType w:val="hybridMultilevel"/>
    <w:tmpl w:val="01789DCC"/>
    <w:lvl w:ilvl="0" w:tplc="ACF6D8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527325">
    <w:abstractNumId w:val="0"/>
  </w:num>
  <w:num w:numId="2" w16cid:durableId="1244948416">
    <w:abstractNumId w:val="4"/>
  </w:num>
  <w:num w:numId="3" w16cid:durableId="2088651932">
    <w:abstractNumId w:val="6"/>
  </w:num>
  <w:num w:numId="4" w16cid:durableId="1222671830">
    <w:abstractNumId w:val="1"/>
  </w:num>
  <w:num w:numId="5" w16cid:durableId="1363480686">
    <w:abstractNumId w:val="5"/>
  </w:num>
  <w:num w:numId="6" w16cid:durableId="1818186524">
    <w:abstractNumId w:val="7"/>
  </w:num>
  <w:num w:numId="7" w16cid:durableId="1422918109">
    <w:abstractNumId w:val="2"/>
  </w:num>
  <w:num w:numId="8" w16cid:durableId="14515843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TA2sDCztLA0MjBW0lEKTi0uzszPAykwrAUAeD3dhSwAAAA="/>
  </w:docVars>
  <w:rsids>
    <w:rsidRoot w:val="000D1DE2"/>
    <w:rsid w:val="0000757F"/>
    <w:rsid w:val="00023E7D"/>
    <w:rsid w:val="000266B1"/>
    <w:rsid w:val="00047372"/>
    <w:rsid w:val="00054B39"/>
    <w:rsid w:val="00054D0D"/>
    <w:rsid w:val="00062212"/>
    <w:rsid w:val="00062AC9"/>
    <w:rsid w:val="00076DBA"/>
    <w:rsid w:val="000C1917"/>
    <w:rsid w:val="000D18A2"/>
    <w:rsid w:val="000D1DE2"/>
    <w:rsid w:val="0011490E"/>
    <w:rsid w:val="0012644B"/>
    <w:rsid w:val="00127677"/>
    <w:rsid w:val="00130902"/>
    <w:rsid w:val="00133728"/>
    <w:rsid w:val="00135A2D"/>
    <w:rsid w:val="001448E2"/>
    <w:rsid w:val="001459EE"/>
    <w:rsid w:val="00173142"/>
    <w:rsid w:val="00187F36"/>
    <w:rsid w:val="00195B48"/>
    <w:rsid w:val="001A19D5"/>
    <w:rsid w:val="001C5DBC"/>
    <w:rsid w:val="001D2683"/>
    <w:rsid w:val="001D2FD7"/>
    <w:rsid w:val="001D3751"/>
    <w:rsid w:val="001E2769"/>
    <w:rsid w:val="00210476"/>
    <w:rsid w:val="00217C8A"/>
    <w:rsid w:val="00297937"/>
    <w:rsid w:val="002A337F"/>
    <w:rsid w:val="002A3D8C"/>
    <w:rsid w:val="002B2C57"/>
    <w:rsid w:val="002B31FA"/>
    <w:rsid w:val="002D45B7"/>
    <w:rsid w:val="002E5117"/>
    <w:rsid w:val="002F2660"/>
    <w:rsid w:val="0030196E"/>
    <w:rsid w:val="00307745"/>
    <w:rsid w:val="003112CC"/>
    <w:rsid w:val="00313CDF"/>
    <w:rsid w:val="00335FDB"/>
    <w:rsid w:val="003406E5"/>
    <w:rsid w:val="00354D63"/>
    <w:rsid w:val="00363208"/>
    <w:rsid w:val="00370056"/>
    <w:rsid w:val="00381746"/>
    <w:rsid w:val="0038272A"/>
    <w:rsid w:val="0039674B"/>
    <w:rsid w:val="003B1907"/>
    <w:rsid w:val="003B1A05"/>
    <w:rsid w:val="003B531F"/>
    <w:rsid w:val="003B7ED0"/>
    <w:rsid w:val="003C6BD9"/>
    <w:rsid w:val="003E0582"/>
    <w:rsid w:val="003F0778"/>
    <w:rsid w:val="004002C8"/>
    <w:rsid w:val="004007F6"/>
    <w:rsid w:val="00407205"/>
    <w:rsid w:val="00414AB7"/>
    <w:rsid w:val="004223A5"/>
    <w:rsid w:val="004259FA"/>
    <w:rsid w:val="00443E75"/>
    <w:rsid w:val="0048716B"/>
    <w:rsid w:val="0049765C"/>
    <w:rsid w:val="004A136C"/>
    <w:rsid w:val="004B0588"/>
    <w:rsid w:val="00502CB3"/>
    <w:rsid w:val="00511293"/>
    <w:rsid w:val="0051696A"/>
    <w:rsid w:val="005616F2"/>
    <w:rsid w:val="00563EE1"/>
    <w:rsid w:val="00577B40"/>
    <w:rsid w:val="00582015"/>
    <w:rsid w:val="005B2D5A"/>
    <w:rsid w:val="005B77D9"/>
    <w:rsid w:val="005C1816"/>
    <w:rsid w:val="005C30E7"/>
    <w:rsid w:val="005E067F"/>
    <w:rsid w:val="00600053"/>
    <w:rsid w:val="00600D41"/>
    <w:rsid w:val="00614895"/>
    <w:rsid w:val="006308FB"/>
    <w:rsid w:val="00650A28"/>
    <w:rsid w:val="006873A6"/>
    <w:rsid w:val="006A34AB"/>
    <w:rsid w:val="006A6CB1"/>
    <w:rsid w:val="006A7C99"/>
    <w:rsid w:val="006A7E08"/>
    <w:rsid w:val="006B18B0"/>
    <w:rsid w:val="006D0BAC"/>
    <w:rsid w:val="006F300F"/>
    <w:rsid w:val="006F7760"/>
    <w:rsid w:val="007124B9"/>
    <w:rsid w:val="00713ADD"/>
    <w:rsid w:val="00757846"/>
    <w:rsid w:val="007835AF"/>
    <w:rsid w:val="00791770"/>
    <w:rsid w:val="007A0949"/>
    <w:rsid w:val="007A6321"/>
    <w:rsid w:val="007B4F2F"/>
    <w:rsid w:val="007B62F8"/>
    <w:rsid w:val="007B7FB1"/>
    <w:rsid w:val="007E1613"/>
    <w:rsid w:val="007E7406"/>
    <w:rsid w:val="007F3D7C"/>
    <w:rsid w:val="007F50DF"/>
    <w:rsid w:val="00817DB6"/>
    <w:rsid w:val="008210C2"/>
    <w:rsid w:val="00821478"/>
    <w:rsid w:val="00826C0E"/>
    <w:rsid w:val="0084179B"/>
    <w:rsid w:val="00860CC0"/>
    <w:rsid w:val="0087337A"/>
    <w:rsid w:val="00880F53"/>
    <w:rsid w:val="008A427F"/>
    <w:rsid w:val="008A51AC"/>
    <w:rsid w:val="008C774B"/>
    <w:rsid w:val="00904B13"/>
    <w:rsid w:val="00922E87"/>
    <w:rsid w:val="0092333E"/>
    <w:rsid w:val="00934B72"/>
    <w:rsid w:val="0093646D"/>
    <w:rsid w:val="00937F28"/>
    <w:rsid w:val="00943EE7"/>
    <w:rsid w:val="009651C7"/>
    <w:rsid w:val="00971A8C"/>
    <w:rsid w:val="00975813"/>
    <w:rsid w:val="009764F9"/>
    <w:rsid w:val="009B4A10"/>
    <w:rsid w:val="009B7BC0"/>
    <w:rsid w:val="009E4908"/>
    <w:rsid w:val="009E54BE"/>
    <w:rsid w:val="009E72AA"/>
    <w:rsid w:val="009F16ED"/>
    <w:rsid w:val="009F300E"/>
    <w:rsid w:val="00A84C17"/>
    <w:rsid w:val="00A850F6"/>
    <w:rsid w:val="00A853A4"/>
    <w:rsid w:val="00A93CAD"/>
    <w:rsid w:val="00A93F9E"/>
    <w:rsid w:val="00A95FEB"/>
    <w:rsid w:val="00A96AE9"/>
    <w:rsid w:val="00AB62DB"/>
    <w:rsid w:val="00AC5304"/>
    <w:rsid w:val="00AE2D6D"/>
    <w:rsid w:val="00AF5D2F"/>
    <w:rsid w:val="00B11946"/>
    <w:rsid w:val="00B2087B"/>
    <w:rsid w:val="00B30429"/>
    <w:rsid w:val="00B4000D"/>
    <w:rsid w:val="00B553B2"/>
    <w:rsid w:val="00B70D6E"/>
    <w:rsid w:val="00B727E5"/>
    <w:rsid w:val="00B75003"/>
    <w:rsid w:val="00B87BFD"/>
    <w:rsid w:val="00BC038A"/>
    <w:rsid w:val="00BE4108"/>
    <w:rsid w:val="00BF33DE"/>
    <w:rsid w:val="00C15F90"/>
    <w:rsid w:val="00C324B4"/>
    <w:rsid w:val="00C32986"/>
    <w:rsid w:val="00C33949"/>
    <w:rsid w:val="00C40F33"/>
    <w:rsid w:val="00C4647C"/>
    <w:rsid w:val="00C61991"/>
    <w:rsid w:val="00C70620"/>
    <w:rsid w:val="00C7324E"/>
    <w:rsid w:val="00CB0977"/>
    <w:rsid w:val="00CC6AFE"/>
    <w:rsid w:val="00CE1DE4"/>
    <w:rsid w:val="00CF6D35"/>
    <w:rsid w:val="00D21801"/>
    <w:rsid w:val="00D54904"/>
    <w:rsid w:val="00D61512"/>
    <w:rsid w:val="00D63083"/>
    <w:rsid w:val="00D66552"/>
    <w:rsid w:val="00D830FD"/>
    <w:rsid w:val="00D87E28"/>
    <w:rsid w:val="00DC0A0F"/>
    <w:rsid w:val="00DC3A19"/>
    <w:rsid w:val="00DD1D10"/>
    <w:rsid w:val="00DD522B"/>
    <w:rsid w:val="00DE46B4"/>
    <w:rsid w:val="00DE73F9"/>
    <w:rsid w:val="00DF3046"/>
    <w:rsid w:val="00DF63F9"/>
    <w:rsid w:val="00E10314"/>
    <w:rsid w:val="00E221D5"/>
    <w:rsid w:val="00E25FBF"/>
    <w:rsid w:val="00E50E1E"/>
    <w:rsid w:val="00E6644A"/>
    <w:rsid w:val="00E97B9E"/>
    <w:rsid w:val="00EA0E9E"/>
    <w:rsid w:val="00F07104"/>
    <w:rsid w:val="00F13B1E"/>
    <w:rsid w:val="00F17107"/>
    <w:rsid w:val="00F36849"/>
    <w:rsid w:val="00F40026"/>
    <w:rsid w:val="00F4072B"/>
    <w:rsid w:val="00F50F0A"/>
    <w:rsid w:val="00F6484A"/>
    <w:rsid w:val="00F67620"/>
    <w:rsid w:val="00F729C3"/>
    <w:rsid w:val="00FA0C77"/>
    <w:rsid w:val="00FA2E91"/>
    <w:rsid w:val="00FA7A71"/>
    <w:rsid w:val="00FC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537AF"/>
  <w14:defaultImageDpi w14:val="300"/>
  <w15:chartTrackingRefBased/>
  <w15:docId w15:val="{4AAA1560-247A-4CAE-97F0-EE6ECF23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3F9"/>
    <w:pPr>
      <w:spacing w:after="200" w:line="276" w:lineRule="auto"/>
    </w:pPr>
    <w:rPr>
      <w:sz w:val="22"/>
      <w:szCs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F3D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A136C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4A1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136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A136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36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A136C"/>
    <w:rPr>
      <w:b/>
      <w:bCs/>
      <w:lang w:eastAsia="en-US"/>
    </w:rPr>
  </w:style>
  <w:style w:type="paragraph" w:styleId="ListParagraph">
    <w:name w:val="List Paragraph"/>
    <w:basedOn w:val="Normal"/>
    <w:uiPriority w:val="72"/>
    <w:qFormat/>
    <w:rsid w:val="005C30E7"/>
    <w:pPr>
      <w:ind w:left="720"/>
      <w:contextualSpacing/>
    </w:pPr>
  </w:style>
  <w:style w:type="paragraph" w:styleId="Revision">
    <w:name w:val="Revision"/>
    <w:hidden/>
    <w:uiPriority w:val="71"/>
    <w:rsid w:val="00C70620"/>
    <w:rPr>
      <w:sz w:val="22"/>
      <w:szCs w:val="22"/>
      <w:lang w:val="en-AU" w:eastAsia="en-US"/>
    </w:rPr>
  </w:style>
  <w:style w:type="table" w:styleId="TableGrid">
    <w:name w:val="Table Grid"/>
    <w:basedOn w:val="TableNormal"/>
    <w:uiPriority w:val="59"/>
    <w:rsid w:val="00821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7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74B"/>
    <w:rPr>
      <w:sz w:val="22"/>
      <w:szCs w:val="22"/>
      <w:lang w:val="en-AU" w:eastAsia="en-US"/>
    </w:rPr>
  </w:style>
  <w:style w:type="paragraph" w:styleId="Footer">
    <w:name w:val="footer"/>
    <w:basedOn w:val="Normal"/>
    <w:link w:val="FooterChar"/>
    <w:uiPriority w:val="99"/>
    <w:unhideWhenUsed/>
    <w:rsid w:val="008C7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74B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0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4064">
          <w:marLeft w:val="0"/>
          <w:marRight w:val="48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7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horacic.org.au/wp-content/uploads/2024/05/TSANZ-Diversity-and-Inclusion-Guidelines_April-2024_Final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1e4cde8aeba8d06decea519705833ef9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c2547b505fb9776ca1b32cb0adf46968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102D34-BAEE-438B-821C-7A958FB5AC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0DE96A-1338-4EC3-ACD1-88DFC32AEB2D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3.xml><?xml version="1.0" encoding="utf-8"?>
<ds:datastoreItem xmlns:ds="http://schemas.openxmlformats.org/officeDocument/2006/customXml" ds:itemID="{77465A8F-778C-4900-91D9-4BF01680A4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5CF4FE-687D-4919-8E23-426535CEB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586</Words>
  <Characters>3120</Characters>
  <Application>Microsoft Office Word</Application>
  <DocSecurity>0</DocSecurity>
  <Lines>7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posia template</vt:lpstr>
    </vt:vector>
  </TitlesOfParts>
  <Company>University of Sydney</Company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posia template</dc:title>
  <dc:subject/>
  <dc:creator>Janette Burgess;Ben Clark</dc:creator>
  <cp:keywords/>
  <cp:lastModifiedBy>Ben Clark</cp:lastModifiedBy>
  <cp:revision>11</cp:revision>
  <cp:lastPrinted>2013-06-30T20:57:00Z</cp:lastPrinted>
  <dcterms:created xsi:type="dcterms:W3CDTF">2026-06-02T04:17:00Z</dcterms:created>
  <dcterms:modified xsi:type="dcterms:W3CDTF">2026-06-05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4DB0B76CE105D459F58063C0D0B3831</vt:lpwstr>
  </property>
</Properties>
</file>